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1E7256EB" w:rsidR="000809CC" w:rsidRPr="00E30C5E" w:rsidRDefault="00E542A8" w:rsidP="00D52155">
      <w:pPr>
        <w:pStyle w:val="Heading1"/>
        <w:spacing w:before="0"/>
        <w:ind w:left="-454"/>
        <w:rPr>
          <w:rFonts w:ascii="Arial" w:hAnsi="Arial" w:cs="Arial"/>
          <w:color w:val="auto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E30C5E">
        <w:rPr>
          <w:rFonts w:ascii="Arial" w:hAnsi="Arial" w:cs="Arial"/>
          <w:color w:val="auto"/>
        </w:rPr>
        <w:t>Children, young people</w:t>
      </w:r>
      <w:r w:rsidR="00E30C5E" w:rsidRPr="00E30C5E">
        <w:rPr>
          <w:rFonts w:ascii="Arial" w:hAnsi="Arial" w:cs="Arial"/>
          <w:color w:val="auto"/>
        </w:rPr>
        <w:t xml:space="preserve"> </w:t>
      </w:r>
      <w:r w:rsidRPr="00E30C5E">
        <w:rPr>
          <w:rFonts w:ascii="Arial" w:hAnsi="Arial" w:cs="Arial"/>
          <w:color w:val="auto"/>
        </w:rPr>
        <w:t>and families</w:t>
      </w:r>
      <w:r w:rsidR="00A7498F" w:rsidRPr="00E30C5E">
        <w:rPr>
          <w:rFonts w:ascii="Arial" w:hAnsi="Arial" w:cs="Arial"/>
          <w:color w:val="auto"/>
        </w:rPr>
        <w:t xml:space="preserve"> Reference Group</w:t>
      </w:r>
      <w:bookmarkEnd w:id="0"/>
      <w:bookmarkEnd w:id="1"/>
      <w:bookmarkEnd w:id="2"/>
      <w:bookmarkEnd w:id="3"/>
    </w:p>
    <w:p w14:paraId="71357D42" w14:textId="29BB0AF4" w:rsidR="000809CC" w:rsidRPr="00E30C5E" w:rsidRDefault="000809CC" w:rsidP="00D52155">
      <w:pPr>
        <w:pStyle w:val="Subtitle"/>
        <w:spacing w:before="120" w:after="120" w:line="276" w:lineRule="auto"/>
        <w:ind w:left="-454"/>
        <w:rPr>
          <w:rFonts w:cs="Arial"/>
          <w:color w:val="6B2976"/>
          <w:szCs w:val="40"/>
        </w:rPr>
      </w:pPr>
      <w:bookmarkStart w:id="53" w:name="_Toc105420654"/>
      <w:bookmarkStart w:id="54" w:name="_Toc105429880"/>
      <w:bookmarkStart w:id="55" w:name="_Toc105854848"/>
      <w:r w:rsidRPr="00E30C5E">
        <w:rPr>
          <w:rFonts w:cs="Arial"/>
          <w:color w:val="6B2976"/>
          <w:szCs w:val="40"/>
        </w:rPr>
        <w:t xml:space="preserve">An Easy Read </w:t>
      </w:r>
      <w:r w:rsidR="00056521">
        <w:rPr>
          <w:rFonts w:cs="Arial"/>
          <w:color w:val="6B2976"/>
          <w:szCs w:val="40"/>
        </w:rPr>
        <w:t xml:space="preserve">text-only </w:t>
      </w:r>
      <w:r w:rsidRPr="00E30C5E">
        <w:rPr>
          <w:rFonts w:cs="Arial"/>
          <w:color w:val="6B2976"/>
          <w:szCs w:val="40"/>
        </w:rPr>
        <w:t xml:space="preserve">meeting </w:t>
      </w:r>
      <w:bookmarkEnd w:id="53"/>
      <w:bookmarkEnd w:id="54"/>
      <w:bookmarkEnd w:id="55"/>
      <w:r w:rsidR="0042519C" w:rsidRPr="00E30C5E">
        <w:rPr>
          <w:rFonts w:cs="Arial"/>
          <w:color w:val="6B2976"/>
          <w:szCs w:val="40"/>
        </w:rPr>
        <w:t>bulletin</w:t>
      </w:r>
    </w:p>
    <w:p w14:paraId="6C7A7AE7" w14:textId="6B108533" w:rsidR="00AB3C84" w:rsidRPr="00E30C5E" w:rsidRDefault="00B91E4D" w:rsidP="00E30C5E">
      <w:pPr>
        <w:ind w:left="-454"/>
        <w:rPr>
          <w:rStyle w:val="Strong"/>
          <w:rFonts w:ascii="Arial" w:hAnsi="Arial" w:cs="Arial"/>
          <w:color w:val="auto"/>
          <w:sz w:val="32"/>
          <w:szCs w:val="32"/>
        </w:rPr>
      </w:pPr>
      <w:r w:rsidRPr="00E30C5E">
        <w:rPr>
          <w:rStyle w:val="Strong"/>
          <w:rFonts w:ascii="Arial" w:hAnsi="Arial" w:cs="Arial"/>
          <w:color w:val="auto"/>
          <w:sz w:val="32"/>
          <w:szCs w:val="32"/>
        </w:rPr>
        <w:t>13 September</w:t>
      </w:r>
      <w:r w:rsidR="0042519C" w:rsidRPr="00E30C5E">
        <w:rPr>
          <w:rStyle w:val="Strong"/>
          <w:rFonts w:ascii="Arial" w:hAnsi="Arial" w:cs="Arial"/>
          <w:color w:val="auto"/>
          <w:sz w:val="32"/>
          <w:szCs w:val="32"/>
        </w:rPr>
        <w:t xml:space="preserve"> 2022</w:t>
      </w:r>
    </w:p>
    <w:p w14:paraId="1BD2B2C0" w14:textId="6DBD76C5" w:rsidR="00F3744E" w:rsidRPr="00E30C5E" w:rsidRDefault="00F3744E" w:rsidP="00056521">
      <w:pPr>
        <w:pStyle w:val="Heading2"/>
        <w:spacing w:before="360"/>
        <w:rPr>
          <w:rFonts w:cs="Arial"/>
        </w:rPr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6315842"/>
      <w:bookmarkEnd w:id="4"/>
      <w:r w:rsidRPr="00E30C5E">
        <w:rPr>
          <w:rFonts w:cs="Arial"/>
        </w:rPr>
        <w:t xml:space="preserve">How to use </w:t>
      </w:r>
      <w:r w:rsidR="0042519C" w:rsidRPr="00E30C5E">
        <w:rPr>
          <w:rFonts w:cs="Arial"/>
          <w:lang w:val="en-AU"/>
        </w:rPr>
        <w:t>this</w:t>
      </w:r>
      <w:r w:rsidR="003B6A92" w:rsidRPr="00E30C5E">
        <w:rPr>
          <w:rFonts w:cs="Arial"/>
          <w:lang w:val="en-AU"/>
        </w:rPr>
        <w:t xml:space="preserve"> </w:t>
      </w:r>
      <w:r w:rsidR="0042519C" w:rsidRPr="00E30C5E">
        <w:rPr>
          <w:rFonts w:cs="Arial"/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49469034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bookmarkStart w:id="76" w:name="_Hlk115708903"/>
      <w:r w:rsidRPr="00E30C5E">
        <w:rPr>
          <w:rFonts w:ascii="Arial" w:hAnsi="Arial" w:cs="Arial"/>
        </w:rPr>
        <w:t xml:space="preserve">A </w:t>
      </w:r>
      <w:r w:rsidRPr="00E30C5E">
        <w:rPr>
          <w:rStyle w:val="Strong"/>
          <w:rFonts w:ascii="Arial" w:hAnsi="Arial" w:cs="Arial"/>
        </w:rPr>
        <w:t>bulletin</w:t>
      </w:r>
      <w:r w:rsidRPr="00E30C5E">
        <w:rPr>
          <w:rFonts w:ascii="Arial" w:hAnsi="Arial" w:cs="Arial"/>
        </w:rPr>
        <w:t xml:space="preserve"> is an important news item we share with the community.</w:t>
      </w:r>
    </w:p>
    <w:p w14:paraId="3316F2C8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It explains what we did in our last meeting.</w:t>
      </w:r>
    </w:p>
    <w:bookmarkEnd w:id="76"/>
    <w:p w14:paraId="126CBEF9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The Independent Advisory Council gives advice about ways to make the NDIS better.</w:t>
      </w:r>
    </w:p>
    <w:p w14:paraId="70E7018A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The Council</w:t>
      </w:r>
      <w:r w:rsidRPr="00E30C5E">
        <w:rPr>
          <w:rStyle w:val="CommentReference"/>
          <w:rFonts w:ascii="Arial" w:hAnsi="Arial" w:cs="Arial"/>
        </w:rPr>
        <w:t xml:space="preserve"> </w:t>
      </w:r>
      <w:r w:rsidRPr="00E30C5E">
        <w:rPr>
          <w:rFonts w:ascii="Arial" w:hAnsi="Arial" w:cs="Arial"/>
        </w:rPr>
        <w:t xml:space="preserve">wrote this bulletin. </w:t>
      </w:r>
    </w:p>
    <w:p w14:paraId="6932F5FA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When you see the word ‘we’, it means the Council. </w:t>
      </w:r>
    </w:p>
    <w:p w14:paraId="631378EC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We wrote this bulletin in an </w:t>
      </w:r>
      <w:proofErr w:type="gramStart"/>
      <w:r w:rsidRPr="00E30C5E">
        <w:rPr>
          <w:rFonts w:ascii="Arial" w:hAnsi="Arial" w:cs="Arial"/>
        </w:rPr>
        <w:t>easy to read</w:t>
      </w:r>
      <w:proofErr w:type="gramEnd"/>
      <w:r w:rsidRPr="00E30C5E">
        <w:rPr>
          <w:rFonts w:ascii="Arial" w:hAnsi="Arial" w:cs="Arial"/>
        </w:rPr>
        <w:t xml:space="preserve"> way.</w:t>
      </w:r>
    </w:p>
    <w:p w14:paraId="55812E46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We wrote some important words in </w:t>
      </w:r>
      <w:r w:rsidRPr="00E30C5E">
        <w:rPr>
          <w:rStyle w:val="Strong"/>
          <w:rFonts w:ascii="Arial" w:hAnsi="Arial" w:cs="Arial"/>
        </w:rPr>
        <w:t>bold</w:t>
      </w:r>
      <w:r w:rsidRPr="00E30C5E">
        <w:rPr>
          <w:rFonts w:ascii="Arial" w:hAnsi="Arial" w:cs="Arial"/>
        </w:rPr>
        <w:t>.</w:t>
      </w:r>
    </w:p>
    <w:p w14:paraId="57D90639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This means the letters are thicker and darker.</w:t>
      </w:r>
    </w:p>
    <w:p w14:paraId="3BD0ADE5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We explain what these bold words mean.</w:t>
      </w:r>
    </w:p>
    <w:p w14:paraId="4FAC0754" w14:textId="7E2D19A2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re is a list of these words on page </w:t>
      </w:r>
      <w:r w:rsidR="004F0229">
        <w:rPr>
          <w:rFonts w:ascii="Arial" w:hAnsi="Arial" w:cs="Arial"/>
        </w:rPr>
        <w:t>15</w:t>
      </w:r>
      <w:r w:rsidRPr="00E30C5E">
        <w:rPr>
          <w:rFonts w:ascii="Arial" w:hAnsi="Arial" w:cs="Arial"/>
        </w:rPr>
        <w:t xml:space="preserve">. </w:t>
      </w:r>
    </w:p>
    <w:p w14:paraId="15A1F2E4" w14:textId="44F907FF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This Easy Read bulletin is a summary of another bulletin.</w:t>
      </w:r>
    </w:p>
    <w:p w14:paraId="00EFD259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This means it only includes the most important ideas.</w:t>
      </w:r>
    </w:p>
    <w:p w14:paraId="0B6558AF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You can find the other bulletin on our website.</w:t>
      </w:r>
    </w:p>
    <w:p w14:paraId="4A07D577" w14:textId="77777777" w:rsidR="00E30C5E" w:rsidRPr="00E30C5E" w:rsidRDefault="00056521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hyperlink r:id="rId8" w:history="1">
        <w:r w:rsidR="00E30C5E" w:rsidRPr="00E30C5E">
          <w:rPr>
            <w:rStyle w:val="Hyperlink"/>
            <w:rFonts w:ascii="Arial" w:hAnsi="Arial" w:cs="Arial"/>
          </w:rPr>
          <w:t>www.ndis-iac.com.au/meetings</w:t>
        </w:r>
      </w:hyperlink>
    </w:p>
    <w:p w14:paraId="02892D6D" w14:textId="7144361E" w:rsidR="00AD1FA7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You can ask for help to read our bulletin. A friend, family member or support person may be able to help you.</w:t>
      </w:r>
    </w:p>
    <w:bookmarkStart w:id="77" w:name="_Toc42086742" w:displacedByCustomXml="next"/>
    <w:bookmarkStart w:id="78" w:name="_Toc42093324" w:displacedByCustomXml="next"/>
    <w:bookmarkStart w:id="79" w:name="_Hlk41661236" w:displacedByCustomXml="next"/>
    <w:bookmarkStart w:id="80" w:name="_Hlk42013068" w:displacedByCustomXml="next"/>
    <w:bookmarkStart w:id="81" w:name="_Toc497142654" w:displacedByCustomXml="next"/>
    <w:bookmarkStart w:id="82" w:name="_Toc497209781" w:displacedByCustomXml="next"/>
    <w:bookmarkStart w:id="83" w:name="_Toc497212949" w:displacedByCustomXml="next"/>
    <w:bookmarkStart w:id="84" w:name="_Toc497215533" w:displacedByCustomXml="next"/>
    <w:bookmarkStart w:id="85" w:name="_Toc497302120" w:displacedByCustomXml="next"/>
    <w:bookmarkStart w:id="86" w:name="_Toc498339417" w:displacedByCustomXml="next"/>
    <w:bookmarkStart w:id="87" w:name="_Toc527635163" w:displacedByCustomXml="next"/>
    <w:bookmarkStart w:id="88" w:name="_Toc527644812" w:displacedByCustomXml="next"/>
    <w:bookmarkStart w:id="89" w:name="_Toc529882155" w:displacedByCustomXml="next"/>
    <w:bookmarkStart w:id="90" w:name="_Toc533076400" w:displacedByCustomXml="next"/>
    <w:bookmarkStart w:id="91" w:name="_Toc533077010" w:displacedByCustomXml="next"/>
    <w:bookmarkStart w:id="92" w:name="_Toc533079088" w:displacedByCustomXml="next"/>
    <w:bookmarkStart w:id="93" w:name="_Toc533084358" w:displacedByCustomXml="next"/>
    <w:bookmarkStart w:id="94" w:name="_Toc5878086" w:displacedByCustomXml="next"/>
    <w:bookmarkStart w:id="95" w:name="_Toc5975101" w:displacedByCustomXml="next"/>
    <w:bookmarkStart w:id="96" w:name="_Toc5979655" w:displacedByCustomXml="next"/>
    <w:bookmarkStart w:id="97" w:name="_Toc6302389" w:displacedByCustomXml="next"/>
    <w:bookmarkStart w:id="98" w:name="_Toc6305502" w:displacedByCustomXml="next"/>
    <w:bookmarkStart w:id="99" w:name="_Toc6306674" w:displacedByCustomXml="next"/>
    <w:bookmarkStart w:id="100" w:name="_Toc6390564" w:displacedByCustomXml="next"/>
    <w:bookmarkStart w:id="101" w:name="_Toc12634015" w:displacedByCustomXml="next"/>
    <w:bookmarkStart w:id="102" w:name="_Toc12636473" w:displacedByCustomXml="next"/>
    <w:bookmarkStart w:id="103" w:name="_Toc41655088" w:displacedByCustomXml="next"/>
    <w:bookmarkStart w:id="104" w:name="_Toc41661250" w:displacedByCustomXml="next"/>
    <w:sdt>
      <w:sdtPr>
        <w:rPr>
          <w:rFonts w:ascii="FS Me" w:hAnsi="FS Me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6F94C8C3" w14:textId="77777777" w:rsidR="00F72451" w:rsidRPr="00E30C5E" w:rsidRDefault="00AE2123" w:rsidP="00E30C5E">
          <w:pPr>
            <w:pStyle w:val="TOCHeading"/>
            <w:spacing w:beforeLines="120" w:before="288" w:afterLines="120" w:after="288"/>
            <w:rPr>
              <w:rFonts w:cs="Arial"/>
              <w:noProof/>
            </w:rPr>
          </w:pPr>
          <w:r w:rsidRPr="00E30C5E">
            <w:rPr>
              <w:rFonts w:cs="Arial"/>
              <w:lang w:val="en-US"/>
            </w:rPr>
            <w:t xml:space="preserve">What’s in this </w:t>
          </w:r>
          <w:r w:rsidR="0042519C" w:rsidRPr="00E30C5E">
            <w:rPr>
              <w:rFonts w:cs="Arial"/>
              <w:lang w:val="en-US"/>
            </w:rPr>
            <w:t>bulletin</w:t>
          </w:r>
          <w:r w:rsidRPr="00E30C5E">
            <w:rPr>
              <w:rFonts w:cs="Arial"/>
              <w:lang w:val="en-US"/>
            </w:rPr>
            <w:t>?</w:t>
          </w:r>
          <w:r w:rsidRPr="00E30C5E">
            <w:rPr>
              <w:rFonts w:cs="Arial"/>
            </w:rPr>
            <w:fldChar w:fldCharType="begin"/>
          </w:r>
          <w:r w:rsidRPr="00E30C5E">
            <w:rPr>
              <w:rFonts w:cs="Arial"/>
            </w:rPr>
            <w:instrText xml:space="preserve"> TOC \h \z \t "Heading 2,1,Heading 2 Numbered,1" </w:instrText>
          </w:r>
          <w:r w:rsidRPr="00E30C5E">
            <w:rPr>
              <w:rFonts w:cs="Arial"/>
            </w:rPr>
            <w:fldChar w:fldCharType="separate"/>
          </w:r>
        </w:p>
        <w:p w14:paraId="66F992AD" w14:textId="4BE309D4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44" w:history="1">
            <w:r w:rsidR="00F72451" w:rsidRPr="00E30C5E">
              <w:rPr>
                <w:rStyle w:val="Hyperlink"/>
                <w:rFonts w:ascii="Arial" w:hAnsi="Arial" w:cs="Arial"/>
              </w:rPr>
              <w:t>A messa</w:t>
            </w:r>
            <w:r w:rsidR="00F72451" w:rsidRPr="00E30C5E">
              <w:rPr>
                <w:rStyle w:val="Hyperlink"/>
                <w:rFonts w:ascii="Arial" w:hAnsi="Arial" w:cs="Arial"/>
              </w:rPr>
              <w:t>g</w:t>
            </w:r>
            <w:r w:rsidR="00F72451" w:rsidRPr="00E30C5E">
              <w:rPr>
                <w:rStyle w:val="Hyperlink"/>
                <w:rFonts w:ascii="Arial" w:hAnsi="Arial" w:cs="Arial"/>
              </w:rPr>
              <w:t>e from the Council’s Principal Member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44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3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F7CD629" w14:textId="6F973D88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45" w:history="1">
            <w:r w:rsidR="00F72451" w:rsidRPr="00E30C5E">
              <w:rPr>
                <w:rStyle w:val="Hyperlink"/>
                <w:rFonts w:ascii="Arial" w:hAnsi="Arial" w:cs="Arial"/>
              </w:rPr>
              <w:t>Making advice better for children and young people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45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4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330982B" w14:textId="28C245B2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46" w:history="1">
            <w:r w:rsidR="00F72451" w:rsidRPr="00E30C5E">
              <w:rPr>
                <w:rStyle w:val="Hyperlink"/>
                <w:rFonts w:ascii="Arial" w:hAnsi="Arial" w:cs="Arial"/>
              </w:rPr>
              <w:t>Updates on the work we are doing with the community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46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6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3A4A8915" w14:textId="3465E376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47" w:history="1">
            <w:r w:rsidR="00F72451" w:rsidRPr="00E30C5E">
              <w:rPr>
                <w:rStyle w:val="Hyperlink"/>
                <w:rFonts w:ascii="Arial" w:hAnsi="Arial" w:cs="Arial"/>
              </w:rPr>
              <w:t>Our reports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47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10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879ADD7" w14:textId="1562E882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48" w:history="1">
            <w:r w:rsidR="00F72451" w:rsidRPr="00E30C5E">
              <w:rPr>
                <w:rStyle w:val="Hyperlink"/>
                <w:rFonts w:ascii="Arial" w:hAnsi="Arial" w:cs="Arial"/>
              </w:rPr>
              <w:t>Reviewing the NDIS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48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13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F0EE852" w14:textId="32CF52BC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49" w:history="1">
            <w:r w:rsidR="00F72451" w:rsidRPr="00E30C5E">
              <w:rPr>
                <w:rStyle w:val="Hyperlink"/>
                <w:rFonts w:ascii="Arial" w:hAnsi="Arial" w:cs="Arial"/>
              </w:rPr>
              <w:t>Our next meeting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49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14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9F37C1E" w14:textId="2DED1AF8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50" w:history="1">
            <w:r w:rsidR="00F72451" w:rsidRPr="00E30C5E">
              <w:rPr>
                <w:rStyle w:val="Hyperlink"/>
                <w:rFonts w:ascii="Arial" w:hAnsi="Arial" w:cs="Arial"/>
              </w:rPr>
              <w:t>More information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50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14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CED34B5" w14:textId="12742DAC" w:rsidR="00F72451" w:rsidRPr="00E30C5E" w:rsidRDefault="00056521" w:rsidP="00E30C5E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zh-TW"/>
            </w:rPr>
          </w:pPr>
          <w:hyperlink w:anchor="_Toc116315851" w:history="1">
            <w:r w:rsidR="00F72451" w:rsidRPr="00E30C5E">
              <w:rPr>
                <w:rStyle w:val="Hyperlink"/>
                <w:rFonts w:ascii="Arial" w:hAnsi="Arial" w:cs="Arial"/>
              </w:rPr>
              <w:t>Word list</w:t>
            </w:r>
            <w:r w:rsidR="00F72451" w:rsidRPr="00E30C5E">
              <w:rPr>
                <w:rFonts w:ascii="Arial" w:hAnsi="Arial" w:cs="Arial"/>
                <w:webHidden/>
              </w:rPr>
              <w:tab/>
            </w:r>
            <w:r w:rsidR="00F72451" w:rsidRPr="00E30C5E">
              <w:rPr>
                <w:rFonts w:ascii="Arial" w:hAnsi="Arial" w:cs="Arial"/>
                <w:webHidden/>
              </w:rPr>
              <w:fldChar w:fldCharType="begin"/>
            </w:r>
            <w:r w:rsidR="00F72451" w:rsidRPr="00E30C5E">
              <w:rPr>
                <w:rFonts w:ascii="Arial" w:hAnsi="Arial" w:cs="Arial"/>
                <w:webHidden/>
              </w:rPr>
              <w:instrText xml:space="preserve"> PAGEREF _Toc116315851 \h </w:instrText>
            </w:r>
            <w:r w:rsidR="00F72451" w:rsidRPr="00E30C5E">
              <w:rPr>
                <w:rFonts w:ascii="Arial" w:hAnsi="Arial" w:cs="Arial"/>
                <w:webHidden/>
              </w:rPr>
            </w:r>
            <w:r w:rsidR="00F72451" w:rsidRPr="00E30C5E">
              <w:rPr>
                <w:rFonts w:ascii="Arial" w:hAnsi="Arial" w:cs="Arial"/>
                <w:webHidden/>
              </w:rPr>
              <w:fldChar w:fldCharType="separate"/>
            </w:r>
            <w:r w:rsidR="004F0229">
              <w:rPr>
                <w:rFonts w:ascii="Arial" w:hAnsi="Arial" w:cs="Arial"/>
                <w:webHidden/>
              </w:rPr>
              <w:t>15</w:t>
            </w:r>
            <w:r w:rsidR="00F72451" w:rsidRPr="00E30C5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627309E" w14:textId="1C33C6D4" w:rsidR="00E05DD1" w:rsidRPr="00E30C5E" w:rsidRDefault="00AE2123" w:rsidP="00E30C5E">
          <w:pPr>
            <w:pStyle w:val="TOC1"/>
            <w:spacing w:beforeLines="120" w:before="288" w:afterLines="120" w:after="288"/>
            <w:rPr>
              <w:rFonts w:ascii="Arial" w:hAnsi="Arial" w:cs="Arial"/>
            </w:rPr>
          </w:pPr>
          <w:r w:rsidRPr="00E30C5E">
            <w:rPr>
              <w:rFonts w:ascii="Arial" w:hAnsi="Arial" w:cs="Arial"/>
            </w:rPr>
            <w:fldChar w:fldCharType="end"/>
          </w:r>
        </w:p>
      </w:sdtContent>
    </w:sdt>
    <w:p w14:paraId="18E0A5ED" w14:textId="20C5C538" w:rsidR="00A7498F" w:rsidRPr="00E30C5E" w:rsidRDefault="00E05DD1" w:rsidP="00A7498F">
      <w:pPr>
        <w:pStyle w:val="Heading2"/>
        <w:rPr>
          <w:rFonts w:cs="Arial"/>
          <w:lang w:val="en-AU"/>
        </w:rPr>
      </w:pPr>
      <w:r w:rsidRPr="00E30C5E">
        <w:rPr>
          <w:rFonts w:cs="Arial"/>
        </w:rPr>
        <w:br w:type="page"/>
      </w:r>
      <w:bookmarkStart w:id="105" w:name="_Toc116315843"/>
      <w:bookmarkStart w:id="106" w:name="_Toc6390577"/>
      <w:bookmarkStart w:id="107" w:name="_Toc12634028"/>
      <w:bookmarkEnd w:id="52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r w:rsidR="00A7498F" w:rsidRPr="00E30C5E">
        <w:rPr>
          <w:rFonts w:cs="Arial"/>
          <w:lang w:val="en-AU"/>
        </w:rPr>
        <w:lastRenderedPageBreak/>
        <w:t xml:space="preserve">What is this </w:t>
      </w:r>
      <w:r w:rsidR="000D5DBE" w:rsidRPr="00E30C5E">
        <w:rPr>
          <w:rFonts w:cs="Arial"/>
          <w:lang w:val="en-AU"/>
        </w:rPr>
        <w:t>R</w:t>
      </w:r>
      <w:r w:rsidR="00A7498F" w:rsidRPr="00E30C5E">
        <w:rPr>
          <w:rFonts w:cs="Arial"/>
          <w:lang w:val="en-AU"/>
        </w:rPr>
        <w:t xml:space="preserve">eference </w:t>
      </w:r>
      <w:r w:rsidR="000D5DBE" w:rsidRPr="00E30C5E">
        <w:rPr>
          <w:rFonts w:cs="Arial"/>
          <w:lang w:val="en-AU"/>
        </w:rPr>
        <w:t>G</w:t>
      </w:r>
      <w:r w:rsidR="00A7498F" w:rsidRPr="00E30C5E">
        <w:rPr>
          <w:rFonts w:cs="Arial"/>
          <w:lang w:val="en-AU"/>
        </w:rPr>
        <w:t>roup about?</w:t>
      </w:r>
      <w:bookmarkEnd w:id="105"/>
    </w:p>
    <w:p w14:paraId="41CF4A7C" w14:textId="77777777" w:rsidR="00E30C5E" w:rsidRPr="00E30C5E" w:rsidRDefault="00E30C5E" w:rsidP="00E30C5E">
      <w:pPr>
        <w:rPr>
          <w:rFonts w:ascii="Arial" w:hAnsi="Arial" w:cs="Arial"/>
        </w:rPr>
      </w:pPr>
      <w:bookmarkStart w:id="108" w:name="_Hlk115708910"/>
      <w:r w:rsidRPr="00E30C5E">
        <w:rPr>
          <w:rFonts w:ascii="Arial" w:hAnsi="Arial" w:cs="Arial"/>
        </w:rPr>
        <w:t xml:space="preserve">A </w:t>
      </w:r>
      <w:bookmarkStart w:id="109" w:name="_Hlk113519872"/>
      <w:r w:rsidRPr="00E30C5E">
        <w:rPr>
          <w:rStyle w:val="Strong"/>
          <w:rFonts w:ascii="Arial" w:hAnsi="Arial" w:cs="Arial"/>
        </w:rPr>
        <w:t>Reference Group</w:t>
      </w:r>
      <w:bookmarkEnd w:id="109"/>
      <w:r w:rsidRPr="00E30C5E">
        <w:rPr>
          <w:rFonts w:ascii="Arial" w:hAnsi="Arial" w:cs="Arial"/>
        </w:rPr>
        <w:t xml:space="preserve"> is a group of people who give us advice about a certain topic.</w:t>
      </w:r>
    </w:p>
    <w:bookmarkEnd w:id="108"/>
    <w:p w14:paraId="4869570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Reference Group is about:</w:t>
      </w:r>
    </w:p>
    <w:p w14:paraId="0C3C9B89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children </w:t>
      </w:r>
    </w:p>
    <w:p w14:paraId="0C279124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young people</w:t>
      </w:r>
    </w:p>
    <w:p w14:paraId="64F7D8A9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heir families.</w:t>
      </w:r>
    </w:p>
    <w:p w14:paraId="133FA94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gives advice to the Council about how to support children and young people with disability.</w:t>
      </w:r>
    </w:p>
    <w:p w14:paraId="0C4DF97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includes support to:</w:t>
      </w:r>
    </w:p>
    <w:p w14:paraId="2668EB15" w14:textId="77777777" w:rsidR="00E30C5E" w:rsidRPr="00E30C5E" w:rsidRDefault="00E30C5E" w:rsidP="00FC1360">
      <w:pPr>
        <w:pStyle w:val="ListParagraph"/>
        <w:spacing w:before="120" w:after="120"/>
        <w:rPr>
          <w:rFonts w:ascii="Arial" w:hAnsi="Arial" w:cs="Arial"/>
        </w:rPr>
      </w:pPr>
      <w:r w:rsidRPr="00E30C5E">
        <w:rPr>
          <w:rFonts w:ascii="Arial" w:hAnsi="Arial" w:cs="Arial"/>
        </w:rPr>
        <w:t>do things for themselves</w:t>
      </w:r>
    </w:p>
    <w:p w14:paraId="220F40B9" w14:textId="77777777" w:rsidR="00E30C5E" w:rsidRPr="00E30C5E" w:rsidRDefault="00E30C5E" w:rsidP="00FC1360">
      <w:pPr>
        <w:pStyle w:val="ListParagraph"/>
        <w:spacing w:before="120" w:after="120"/>
        <w:rPr>
          <w:rFonts w:ascii="Arial" w:hAnsi="Arial" w:cs="Arial"/>
        </w:rPr>
      </w:pPr>
      <w:r w:rsidRPr="00E30C5E">
        <w:rPr>
          <w:rFonts w:ascii="Arial" w:hAnsi="Arial" w:cs="Arial"/>
        </w:rPr>
        <w:t>take part in the community.</w:t>
      </w:r>
    </w:p>
    <w:p w14:paraId="388108D9" w14:textId="72827A41" w:rsidR="00D01D6C" w:rsidRPr="00E30C5E" w:rsidRDefault="000D5DBE" w:rsidP="00056521">
      <w:pPr>
        <w:pStyle w:val="Heading2"/>
        <w:spacing w:before="360"/>
        <w:rPr>
          <w:rFonts w:cs="Arial"/>
          <w:lang w:val="en-AU"/>
        </w:rPr>
      </w:pPr>
      <w:bookmarkStart w:id="110" w:name="_Toc116315844"/>
      <w:r w:rsidRPr="00E30C5E">
        <w:rPr>
          <w:rFonts w:cs="Arial"/>
          <w:lang w:val="en-AU"/>
        </w:rPr>
        <w:t xml:space="preserve">A message from the </w:t>
      </w:r>
      <w:r w:rsidR="0026115A" w:rsidRPr="00E30C5E">
        <w:rPr>
          <w:rFonts w:cs="Arial"/>
          <w:lang w:val="en-AU"/>
        </w:rPr>
        <w:t>Council’s Principal</w:t>
      </w:r>
      <w:r w:rsidR="00E30C5E">
        <w:rPr>
          <w:rFonts w:cs="Arial"/>
          <w:lang w:val="en-AU"/>
        </w:rPr>
        <w:t> </w:t>
      </w:r>
      <w:r w:rsidR="0026115A" w:rsidRPr="00E30C5E">
        <w:rPr>
          <w:rFonts w:cs="Arial"/>
          <w:lang w:val="en-AU"/>
        </w:rPr>
        <w:t>Member</w:t>
      </w:r>
      <w:bookmarkEnd w:id="110"/>
    </w:p>
    <w:p w14:paraId="05DEBE36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Ms Leah van </w:t>
      </w:r>
      <w:proofErr w:type="spellStart"/>
      <w:r w:rsidRPr="00E30C5E">
        <w:rPr>
          <w:rFonts w:ascii="Arial" w:hAnsi="Arial" w:cs="Arial"/>
        </w:rPr>
        <w:t>Poppel</w:t>
      </w:r>
      <w:proofErr w:type="spellEnd"/>
      <w:r w:rsidRPr="00E30C5E">
        <w:rPr>
          <w:rFonts w:ascii="Arial" w:hAnsi="Arial" w:cs="Arial"/>
        </w:rPr>
        <w:t xml:space="preserve"> is the Council’s Principal Member.</w:t>
      </w:r>
    </w:p>
    <w:p w14:paraId="4D33D4F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She is also the Reference Group Co-Chair.</w:t>
      </w:r>
    </w:p>
    <w:p w14:paraId="587ED0AA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means she helps run the Reference Group.</w:t>
      </w:r>
    </w:p>
    <w:p w14:paraId="1417F309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Leah shared that the work the Reference Group has done since their last meeting will help them give advice to the NDIA.</w:t>
      </w:r>
    </w:p>
    <w:p w14:paraId="75D35B9C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advice will focus on helping children and young people speak up about NDIS supports.</w:t>
      </w:r>
    </w:p>
    <w:p w14:paraId="486E6A7B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It will also give the NDIA new ideas about how to support and listen to children and young people.</w:t>
      </w:r>
    </w:p>
    <w:p w14:paraId="72D2D265" w14:textId="77777777" w:rsidR="00B34C03" w:rsidRPr="00E30C5E" w:rsidRDefault="00B34C03" w:rsidP="00E30C5E">
      <w:r w:rsidRPr="00E30C5E">
        <w:rPr>
          <w:rFonts w:ascii="Arial" w:hAnsi="Arial" w:cs="Arial"/>
        </w:rPr>
        <w:br w:type="page"/>
      </w:r>
    </w:p>
    <w:p w14:paraId="635949D0" w14:textId="489BDF41" w:rsidR="00BA567A" w:rsidRPr="00E30C5E" w:rsidRDefault="0026115A" w:rsidP="00B34C03">
      <w:pPr>
        <w:pStyle w:val="Heading2"/>
        <w:rPr>
          <w:rFonts w:cs="Arial"/>
          <w:lang w:val="en-AU"/>
        </w:rPr>
      </w:pPr>
      <w:bookmarkStart w:id="111" w:name="_Toc116315845"/>
      <w:r w:rsidRPr="00E30C5E">
        <w:rPr>
          <w:rFonts w:cs="Arial"/>
          <w:lang w:val="en-AU"/>
        </w:rPr>
        <w:lastRenderedPageBreak/>
        <w:t>Making advice better for children and young people</w:t>
      </w:r>
      <w:bookmarkEnd w:id="111"/>
    </w:p>
    <w:p w14:paraId="63E0C117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Leah asked the Reference Group for advice about how the NDIA can listen to what children and young people have to say.</w:t>
      </w:r>
    </w:p>
    <w:p w14:paraId="405C6A9E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said the NDIA needs to support children and young people to have their own voice.</w:t>
      </w:r>
    </w:p>
    <w:p w14:paraId="34731261" w14:textId="323792B3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y said it’s important to listen to children and young people who have</w:t>
      </w:r>
      <w:r w:rsidR="001E4113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different:</w:t>
      </w:r>
    </w:p>
    <w:p w14:paraId="3D94EB0E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ages</w:t>
      </w:r>
    </w:p>
    <w:p w14:paraId="150A4D6F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disabilities</w:t>
      </w:r>
    </w:p>
    <w:p w14:paraId="47494A87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needs.</w:t>
      </w:r>
    </w:p>
    <w:p w14:paraId="61BD0784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y also said the Reference Group needs to include children and young people when they make the advice. </w:t>
      </w:r>
    </w:p>
    <w:p w14:paraId="05E89560" w14:textId="116F4A3A" w:rsidR="00D17F9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includes children and young people who don’t use words or speech to</w:t>
      </w:r>
      <w:r w:rsidR="001E4113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communicate.</w:t>
      </w:r>
    </w:p>
    <w:p w14:paraId="3E9AF97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said we also need to include children and young people as members of:</w:t>
      </w:r>
    </w:p>
    <w:p w14:paraId="5A614D5B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he Council</w:t>
      </w:r>
    </w:p>
    <w:p w14:paraId="61E170F3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it's Reference Groups</w:t>
      </w:r>
    </w:p>
    <w:p w14:paraId="20B712C4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he NDIA’s Participant Reference Group.</w:t>
      </w:r>
    </w:p>
    <w:p w14:paraId="7A10F493" w14:textId="77777777" w:rsidR="001E4113" w:rsidRDefault="001E4113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A579FAD" w14:textId="3020EC2B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lastRenderedPageBreak/>
        <w:t>They said the NDIA should think about writing a new document about how they will:</w:t>
      </w:r>
    </w:p>
    <w:p w14:paraId="7E958BB5" w14:textId="77777777" w:rsidR="00E30C5E" w:rsidRPr="00E30C5E" w:rsidRDefault="00E30C5E" w:rsidP="00B42A38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work with children and young people</w:t>
      </w:r>
    </w:p>
    <w:p w14:paraId="4A1D931E" w14:textId="77777777" w:rsidR="00E30C5E" w:rsidRPr="00E30C5E" w:rsidRDefault="00E30C5E" w:rsidP="00B42A38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listen to the voices of children and young people.</w:t>
      </w:r>
    </w:p>
    <w:p w14:paraId="6BA1C32F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 Reference Group said information the NDIA shares with the community should include children and young people being themselves. </w:t>
      </w:r>
    </w:p>
    <w:p w14:paraId="37C9C162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nd the NDIA shouldn’t have adults speaking for them.</w:t>
      </w:r>
    </w:p>
    <w:p w14:paraId="520CA83D" w14:textId="77777777" w:rsidR="00E30C5E" w:rsidRPr="00E30C5E" w:rsidRDefault="00E30C5E" w:rsidP="00E30C5E">
      <w:pPr>
        <w:rPr>
          <w:rFonts w:ascii="Arial" w:hAnsi="Arial" w:cs="Arial"/>
        </w:rPr>
      </w:pPr>
      <w:bookmarkStart w:id="112" w:name="_Hlk115708937"/>
      <w:r w:rsidRPr="00E30C5E">
        <w:rPr>
          <w:rFonts w:ascii="Arial" w:hAnsi="Arial" w:cs="Arial"/>
        </w:rPr>
        <w:t xml:space="preserve">They said it’s important to think about how the </w:t>
      </w:r>
      <w:r w:rsidRPr="00E30C5E">
        <w:rPr>
          <w:rStyle w:val="Strong"/>
          <w:rFonts w:ascii="Arial" w:hAnsi="Arial" w:cs="Arial"/>
        </w:rPr>
        <w:t>NDIS Quality and Safeguards Commission (NDIS Commission)</w:t>
      </w:r>
      <w:r w:rsidRPr="00E30C5E">
        <w:rPr>
          <w:rFonts w:ascii="Arial" w:hAnsi="Arial" w:cs="Arial"/>
        </w:rPr>
        <w:t xml:space="preserve"> can help with this work.</w:t>
      </w:r>
    </w:p>
    <w:p w14:paraId="4A9F0B9E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NDIS Commission makes sure people with disability who take part in the NDIS:</w:t>
      </w:r>
    </w:p>
    <w:p w14:paraId="528D95F9" w14:textId="77777777" w:rsidR="00E30C5E" w:rsidRPr="00E30C5E" w:rsidRDefault="00E30C5E" w:rsidP="00120897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E30C5E">
        <w:rPr>
          <w:rFonts w:ascii="Arial" w:hAnsi="Arial" w:cs="Arial"/>
        </w:rPr>
        <w:t>are safe</w:t>
      </w:r>
    </w:p>
    <w:p w14:paraId="1CBF48AD" w14:textId="77777777" w:rsidR="00E30C5E" w:rsidRPr="00E30C5E" w:rsidRDefault="00E30C5E" w:rsidP="00120897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get good services. </w:t>
      </w:r>
    </w:p>
    <w:bookmarkEnd w:id="112"/>
    <w:p w14:paraId="7153D8CE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y also said it’s important for the NDIS Commission to make sure children and young people receive good services.</w:t>
      </w:r>
    </w:p>
    <w:p w14:paraId="7F525EDB" w14:textId="77777777" w:rsidR="00070DF1" w:rsidRPr="00E30C5E" w:rsidRDefault="00070DF1" w:rsidP="00E30C5E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E30C5E">
        <w:rPr>
          <w:rFonts w:ascii="Arial" w:hAnsi="Arial" w:cs="Arial"/>
        </w:rPr>
        <w:br w:type="page"/>
      </w:r>
    </w:p>
    <w:p w14:paraId="5E0FA4FD" w14:textId="2186F1B5" w:rsidR="00D63E8D" w:rsidRPr="00E30C5E" w:rsidRDefault="00B2389A" w:rsidP="00785889">
      <w:pPr>
        <w:pStyle w:val="Heading2"/>
        <w:rPr>
          <w:rFonts w:cs="Arial"/>
          <w:lang w:val="en-AU"/>
        </w:rPr>
      </w:pPr>
      <w:bookmarkStart w:id="113" w:name="_Toc116315846"/>
      <w:r w:rsidRPr="00E30C5E">
        <w:rPr>
          <w:rFonts w:cs="Arial"/>
          <w:lang w:val="en-AU"/>
        </w:rPr>
        <w:lastRenderedPageBreak/>
        <w:t xml:space="preserve">Updates on </w:t>
      </w:r>
      <w:r w:rsidR="00785889" w:rsidRPr="00E30C5E">
        <w:rPr>
          <w:rFonts w:cs="Arial"/>
          <w:lang w:val="en-AU"/>
        </w:rPr>
        <w:t>the work we are doing with the community</w:t>
      </w:r>
      <w:bookmarkEnd w:id="113"/>
    </w:p>
    <w:p w14:paraId="50F36CD1" w14:textId="1838CCBB" w:rsidR="00A07FBC" w:rsidRPr="00E30C5E" w:rsidRDefault="00C61AE5" w:rsidP="00E30C5E">
      <w:pPr>
        <w:pStyle w:val="Heading3"/>
        <w:rPr>
          <w:rFonts w:cs="Arial"/>
        </w:rPr>
      </w:pPr>
      <w:r w:rsidRPr="00E30C5E">
        <w:rPr>
          <w:rFonts w:cs="Arial"/>
        </w:rPr>
        <w:t>The NDIA’s co-design work</w:t>
      </w:r>
    </w:p>
    <w:p w14:paraId="67DBCBCF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learned about:</w:t>
      </w:r>
    </w:p>
    <w:p w14:paraId="7626B2F1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how the NDIA are working with the community</w:t>
      </w:r>
    </w:p>
    <w:p w14:paraId="45ABB339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different </w:t>
      </w:r>
      <w:r w:rsidRPr="00E30C5E">
        <w:rPr>
          <w:rStyle w:val="Strong"/>
          <w:rFonts w:ascii="Arial" w:hAnsi="Arial" w:cs="Arial"/>
        </w:rPr>
        <w:t>co-design</w:t>
      </w:r>
      <w:r w:rsidRPr="00E30C5E">
        <w:rPr>
          <w:rFonts w:ascii="Arial" w:hAnsi="Arial" w:cs="Arial"/>
        </w:rPr>
        <w:t xml:space="preserve"> projects.</w:t>
      </w:r>
    </w:p>
    <w:p w14:paraId="67076C4B" w14:textId="77777777" w:rsidR="00E30C5E" w:rsidRPr="00E30C5E" w:rsidRDefault="00E30C5E" w:rsidP="00E30C5E">
      <w:pPr>
        <w:rPr>
          <w:rFonts w:ascii="Arial" w:hAnsi="Arial" w:cs="Arial"/>
        </w:rPr>
      </w:pPr>
      <w:bookmarkStart w:id="114" w:name="_Hlk115708944"/>
      <w:r w:rsidRPr="00E30C5E">
        <w:rPr>
          <w:rFonts w:ascii="Arial" w:hAnsi="Arial" w:cs="Arial"/>
        </w:rPr>
        <w:t>Co-design is when people work together to plan something new.</w:t>
      </w:r>
    </w:p>
    <w:bookmarkEnd w:id="114"/>
    <w:p w14:paraId="22D26A3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included ways the NDIA are working with children and young people on co-design.</w:t>
      </w:r>
    </w:p>
    <w:p w14:paraId="7D427CB3" w14:textId="48B885DF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 Reference Group shared that the NDIA should think about risks children and young people face when they make sure </w:t>
      </w:r>
      <w:r w:rsidRPr="00E30C5E">
        <w:rPr>
          <w:rStyle w:val="Strong"/>
          <w:rFonts w:ascii="Arial" w:hAnsi="Arial" w:cs="Arial"/>
        </w:rPr>
        <w:t>participants</w:t>
      </w:r>
      <w:r w:rsidRPr="00E30C5E">
        <w:rPr>
          <w:rFonts w:ascii="Arial" w:hAnsi="Arial" w:cs="Arial"/>
        </w:rPr>
        <w:t xml:space="preserve"> are</w:t>
      </w:r>
      <w:r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safe.</w:t>
      </w:r>
    </w:p>
    <w:p w14:paraId="7AB6D75C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Participants are people with disability who take part in the NDIS.</w:t>
      </w:r>
    </w:p>
    <w:p w14:paraId="5370D9D5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also asked for regular updates about the NDIA’s co-design projects.</w:t>
      </w:r>
    </w:p>
    <w:p w14:paraId="2B61B27F" w14:textId="336E78E6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nd they shared that the NDIA could think about using Victoria’s Youth</w:t>
      </w:r>
      <w:r w:rsidR="001E4113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Strategy 2022–2027 in their co-design work.</w:t>
      </w:r>
    </w:p>
    <w:p w14:paraId="5E097E1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document explains how the Victorian Government will work with young people.</w:t>
      </w:r>
    </w:p>
    <w:p w14:paraId="572FA8B7" w14:textId="77777777" w:rsidR="002440D7" w:rsidRPr="00E30C5E" w:rsidRDefault="002440D7" w:rsidP="00E30C5E">
      <w:pPr>
        <w:rPr>
          <w:rFonts w:ascii="Arial" w:hAnsi="Arial" w:cs="Arial"/>
          <w:b/>
          <w:color w:val="6B2976"/>
          <w:sz w:val="32"/>
          <w:szCs w:val="26"/>
        </w:rPr>
      </w:pPr>
      <w:r w:rsidRPr="00E30C5E">
        <w:rPr>
          <w:rFonts w:ascii="Arial" w:hAnsi="Arial" w:cs="Arial"/>
        </w:rPr>
        <w:br w:type="page"/>
      </w:r>
    </w:p>
    <w:p w14:paraId="03D487EB" w14:textId="737CF048" w:rsidR="00785889" w:rsidRPr="00E30C5E" w:rsidRDefault="0026115A" w:rsidP="0026115A">
      <w:pPr>
        <w:pStyle w:val="Heading3"/>
        <w:rPr>
          <w:rFonts w:cs="Arial"/>
        </w:rPr>
      </w:pPr>
      <w:r w:rsidRPr="00E30C5E">
        <w:rPr>
          <w:rFonts w:cs="Arial"/>
        </w:rPr>
        <w:lastRenderedPageBreak/>
        <w:t xml:space="preserve">What the disability community </w:t>
      </w:r>
      <w:r w:rsidR="00E30C5E">
        <w:rPr>
          <w:rFonts w:cs="Arial"/>
        </w:rPr>
        <w:t>is</w:t>
      </w:r>
      <w:r w:rsidRPr="00E30C5E">
        <w:rPr>
          <w:rFonts w:cs="Arial"/>
        </w:rPr>
        <w:t xml:space="preserve"> doing</w:t>
      </w:r>
    </w:p>
    <w:p w14:paraId="38E900A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learned about how the disability community are speaking up for children and young people.</w:t>
      </w:r>
    </w:p>
    <w:p w14:paraId="5DCBC9D5" w14:textId="77777777" w:rsidR="00E30C5E" w:rsidRPr="00E30C5E" w:rsidRDefault="00E30C5E" w:rsidP="00E30C5E">
      <w:pPr>
        <w:rPr>
          <w:rFonts w:ascii="Arial" w:hAnsi="Arial" w:cs="Arial"/>
        </w:rPr>
      </w:pPr>
      <w:bookmarkStart w:id="115" w:name="_Hlk115708951"/>
      <w:r w:rsidRPr="00E30C5E">
        <w:rPr>
          <w:rFonts w:ascii="Arial" w:hAnsi="Arial" w:cs="Arial"/>
        </w:rPr>
        <w:t xml:space="preserve">This included work by an organisation called Autism CRC. </w:t>
      </w:r>
    </w:p>
    <w:p w14:paraId="6E0ADA2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y are making a guide to support children with </w:t>
      </w:r>
      <w:r w:rsidRPr="00E30C5E">
        <w:rPr>
          <w:rStyle w:val="Strong"/>
          <w:rFonts w:ascii="Arial" w:hAnsi="Arial" w:cs="Arial"/>
        </w:rPr>
        <w:t>autism</w:t>
      </w:r>
      <w:r w:rsidRPr="00E30C5E">
        <w:rPr>
          <w:rFonts w:ascii="Arial" w:hAnsi="Arial" w:cs="Arial"/>
        </w:rPr>
        <w:t xml:space="preserve"> in Australia.</w:t>
      </w:r>
    </w:p>
    <w:p w14:paraId="3160DC7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utism affects how you:</w:t>
      </w:r>
    </w:p>
    <w:p w14:paraId="6BF6C5A0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hink</w:t>
      </w:r>
    </w:p>
    <w:p w14:paraId="750889C0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feel</w:t>
      </w:r>
    </w:p>
    <w:p w14:paraId="63998A0D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communicate</w:t>
      </w:r>
    </w:p>
    <w:p w14:paraId="145205F1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connect and deal with others.</w:t>
      </w:r>
    </w:p>
    <w:bookmarkEnd w:id="115"/>
    <w:p w14:paraId="29BAB3A3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shared that it’s important to have rules about the difference between a child:</w:t>
      </w:r>
    </w:p>
    <w:p w14:paraId="7A8A39D2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agreeing to something</w:t>
      </w:r>
    </w:p>
    <w:p w14:paraId="23D923AE" w14:textId="77777777" w:rsidR="00E30C5E" w:rsidRPr="00E30C5E" w:rsidRDefault="00E30C5E" w:rsidP="008377F2">
      <w:pPr>
        <w:pStyle w:val="ListParagraph"/>
        <w:numPr>
          <w:ilvl w:val="0"/>
          <w:numId w:val="0"/>
        </w:numPr>
        <w:ind w:left="720"/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and </w:t>
      </w:r>
    </w:p>
    <w:p w14:paraId="5C3A7D63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giving</w:t>
      </w:r>
      <w:r w:rsidRPr="00E30C5E">
        <w:rPr>
          <w:rStyle w:val="Strong"/>
          <w:rFonts w:ascii="Arial" w:hAnsi="Arial" w:cs="Arial"/>
        </w:rPr>
        <w:t xml:space="preserve"> informed consent</w:t>
      </w:r>
      <w:r w:rsidRPr="00E30C5E">
        <w:rPr>
          <w:rFonts w:ascii="Arial" w:hAnsi="Arial" w:cs="Arial"/>
        </w:rPr>
        <w:t>.</w:t>
      </w:r>
    </w:p>
    <w:p w14:paraId="4AE91B20" w14:textId="77777777" w:rsidR="00E30C5E" w:rsidRPr="00E30C5E" w:rsidRDefault="00E30C5E" w:rsidP="00E30C5E">
      <w:pPr>
        <w:rPr>
          <w:rFonts w:ascii="Arial" w:hAnsi="Arial" w:cs="Arial"/>
        </w:rPr>
      </w:pPr>
      <w:bookmarkStart w:id="116" w:name="_Hlk115708956"/>
      <w:r w:rsidRPr="00E30C5E">
        <w:rPr>
          <w:rFonts w:ascii="Arial" w:hAnsi="Arial" w:cs="Arial"/>
        </w:rPr>
        <w:t>When you give informed consent, you:</w:t>
      </w:r>
    </w:p>
    <w:p w14:paraId="6BC2847F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say it’s okay to do something</w:t>
      </w:r>
    </w:p>
    <w:p w14:paraId="2061EF3B" w14:textId="77777777" w:rsidR="00E30C5E" w:rsidRPr="00E30C5E" w:rsidRDefault="00E30C5E" w:rsidP="00ED4C4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understand what you are agreeing to.</w:t>
      </w:r>
    </w:p>
    <w:bookmarkEnd w:id="116"/>
    <w:p w14:paraId="68235DE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y shared that there needs to be more information about supports for people with autism. </w:t>
      </w:r>
    </w:p>
    <w:p w14:paraId="2FD68551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includes support about how to find a job.</w:t>
      </w:r>
    </w:p>
    <w:p w14:paraId="53C54DD0" w14:textId="6D723E94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also shared important things that affect how children</w:t>
      </w:r>
      <w:r w:rsidR="001E4113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develop.</w:t>
      </w:r>
    </w:p>
    <w:p w14:paraId="53471926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lastRenderedPageBreak/>
        <w:t>This includes:</w:t>
      </w:r>
    </w:p>
    <w:p w14:paraId="699CB8EB" w14:textId="77777777" w:rsidR="00E30C5E" w:rsidRPr="00E30C5E" w:rsidRDefault="00E30C5E" w:rsidP="005E5AAD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aking part in the community</w:t>
      </w:r>
    </w:p>
    <w:p w14:paraId="3C6F01B6" w14:textId="77777777" w:rsidR="00E30C5E" w:rsidRPr="00E30C5E" w:rsidRDefault="00E30C5E" w:rsidP="00B42A38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being included.</w:t>
      </w:r>
    </w:p>
    <w:p w14:paraId="7A57C361" w14:textId="70CA9DCB" w:rsidR="00443C63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y shared that this is important for children with disability at school.</w:t>
      </w:r>
    </w:p>
    <w:p w14:paraId="66F8D1EF" w14:textId="77777777" w:rsidR="00E30C5E" w:rsidRDefault="00E30C5E">
      <w:pPr>
        <w:spacing w:before="0" w:after="0" w:line="240" w:lineRule="auto"/>
        <w:rPr>
          <w:rFonts w:ascii="Arial" w:hAnsi="Arial" w:cs="Arial"/>
          <w:b/>
          <w:color w:val="6B2976"/>
          <w:sz w:val="32"/>
          <w:szCs w:val="26"/>
        </w:rPr>
      </w:pPr>
      <w:r>
        <w:rPr>
          <w:rFonts w:cs="Arial"/>
        </w:rPr>
        <w:br w:type="page"/>
      </w:r>
    </w:p>
    <w:p w14:paraId="3EBA54E1" w14:textId="2E4D4FBD" w:rsidR="0026115A" w:rsidRPr="00E30C5E" w:rsidRDefault="0026115A" w:rsidP="00E30C5E">
      <w:pPr>
        <w:pStyle w:val="Heading3"/>
        <w:spacing w:before="120"/>
        <w:rPr>
          <w:rFonts w:cs="Arial"/>
        </w:rPr>
      </w:pPr>
      <w:r w:rsidRPr="00E30C5E">
        <w:rPr>
          <w:rFonts w:cs="Arial"/>
        </w:rPr>
        <w:lastRenderedPageBreak/>
        <w:t>What CYDA are doing</w:t>
      </w:r>
    </w:p>
    <w:p w14:paraId="7A68903F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learned about the work Children and Young People with Disability Australia (CYDA) are doing.</w:t>
      </w:r>
    </w:p>
    <w:p w14:paraId="1872B6E7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CYDA is an organisation for children and young people with disability.</w:t>
      </w:r>
    </w:p>
    <w:p w14:paraId="03DF72B2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is includes how CYDA: </w:t>
      </w:r>
    </w:p>
    <w:p w14:paraId="2E3FC1AD" w14:textId="77777777" w:rsidR="00E30C5E" w:rsidRPr="00E30C5E" w:rsidRDefault="00E30C5E" w:rsidP="005E5AAD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supports children and young people to speak up about things that affect them</w:t>
      </w:r>
    </w:p>
    <w:p w14:paraId="5EF5C75D" w14:textId="77777777" w:rsidR="00E30C5E" w:rsidRPr="00E30C5E" w:rsidRDefault="00E30C5E" w:rsidP="00B42A38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include them in co-design projects and keep them safe.</w:t>
      </w:r>
    </w:p>
    <w:p w14:paraId="15EE197F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shared that organisations need to create safe spaces for children and young people who are different ages.</w:t>
      </w:r>
    </w:p>
    <w:p w14:paraId="6A54E763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se safe spaces will help them take part and share their ideas.</w:t>
      </w:r>
    </w:p>
    <w:p w14:paraId="563DC164" w14:textId="7F1141A3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y also shared that the NDIA needs to think about ways to include children and young people who don’t use words or speech to</w:t>
      </w:r>
      <w:r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communicate.</w:t>
      </w:r>
    </w:p>
    <w:p w14:paraId="1A30FFE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nd that it’s important to use co-design in different ways when working with children and young people.</w:t>
      </w:r>
    </w:p>
    <w:p w14:paraId="64D6344E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For example, using images.</w:t>
      </w:r>
    </w:p>
    <w:p w14:paraId="08A18A0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 Reference Group also shared that organisations should pay young people who: </w:t>
      </w:r>
    </w:p>
    <w:p w14:paraId="3839D5E9" w14:textId="77777777" w:rsidR="00E30C5E" w:rsidRPr="00E30C5E" w:rsidRDefault="00E30C5E" w:rsidP="00436F8C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are old enough to work</w:t>
      </w:r>
    </w:p>
    <w:p w14:paraId="1DD02689" w14:textId="77777777" w:rsidR="00E30C5E" w:rsidRPr="00E30C5E" w:rsidRDefault="00E30C5E" w:rsidP="00436F8C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ake part in co-design projects.</w:t>
      </w:r>
    </w:p>
    <w:p w14:paraId="6C34CE32" w14:textId="40D75857" w:rsidR="00423159" w:rsidRPr="00E30C5E" w:rsidRDefault="00423159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br w:type="page"/>
      </w:r>
    </w:p>
    <w:p w14:paraId="7210DE3D" w14:textId="77777777" w:rsidR="00793E7E" w:rsidRPr="00E30C5E" w:rsidRDefault="00793E7E" w:rsidP="00793E7E">
      <w:pPr>
        <w:pStyle w:val="Heading2"/>
        <w:rPr>
          <w:rFonts w:cs="Arial"/>
          <w:lang w:val="en-AU"/>
        </w:rPr>
      </w:pPr>
      <w:bookmarkStart w:id="117" w:name="_Toc116315847"/>
      <w:r w:rsidRPr="00E30C5E">
        <w:rPr>
          <w:rFonts w:cs="Arial"/>
          <w:lang w:val="en-AU"/>
        </w:rPr>
        <w:lastRenderedPageBreak/>
        <w:t>Our reports</w:t>
      </w:r>
      <w:bookmarkEnd w:id="117"/>
    </w:p>
    <w:p w14:paraId="6730736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  <w:spacing w:val="-4"/>
        </w:rPr>
        <w:t>Our Reference Group connect with the community to find out about issues that affect them.</w:t>
      </w:r>
    </w:p>
    <w:p w14:paraId="48C90DAA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Our Reference Group Members shared these issues with the NDIA.</w:t>
      </w:r>
    </w:p>
    <w:p w14:paraId="0E127202" w14:textId="77777777" w:rsidR="00793E7E" w:rsidRPr="00E30C5E" w:rsidRDefault="00793E7E" w:rsidP="00D52155">
      <w:pPr>
        <w:pStyle w:val="Heading3"/>
        <w:spacing w:before="360"/>
        <w:rPr>
          <w:rFonts w:cs="Arial"/>
        </w:rPr>
      </w:pPr>
      <w:r w:rsidRPr="00E30C5E">
        <w:rPr>
          <w:rFonts w:cs="Arial"/>
        </w:rPr>
        <w:t>What did the reports talk about?</w:t>
      </w:r>
    </w:p>
    <w:p w14:paraId="74AC68A0" w14:textId="0C8CBDEE" w:rsidR="00793E7E" w:rsidRPr="00E30C5E" w:rsidRDefault="00793E7E" w:rsidP="00793E7E">
      <w:pPr>
        <w:pStyle w:val="Heading4"/>
        <w:rPr>
          <w:rFonts w:ascii="Arial" w:hAnsi="Arial" w:cs="Arial"/>
        </w:rPr>
      </w:pPr>
      <w:r w:rsidRPr="00E30C5E">
        <w:rPr>
          <w:rFonts w:ascii="Arial" w:hAnsi="Arial" w:cs="Arial"/>
        </w:rPr>
        <w:t>Support to find a job</w:t>
      </w:r>
    </w:p>
    <w:p w14:paraId="42246F21" w14:textId="77777777" w:rsidR="00E30C5E" w:rsidRPr="00E30C5E" w:rsidRDefault="00E30C5E" w:rsidP="00E30C5E">
      <w:pPr>
        <w:rPr>
          <w:rFonts w:ascii="Arial" w:hAnsi="Arial" w:cs="Arial"/>
        </w:rPr>
      </w:pPr>
      <w:bookmarkStart w:id="118" w:name="_Hlk115258201"/>
      <w:r w:rsidRPr="00E30C5E">
        <w:rPr>
          <w:rFonts w:ascii="Arial" w:hAnsi="Arial" w:cs="Arial"/>
        </w:rPr>
        <w:t xml:space="preserve">Young people with disability need support to find and keep a job. </w:t>
      </w:r>
      <w:bookmarkEnd w:id="118"/>
    </w:p>
    <w:p w14:paraId="0AC80BA6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nd they want support for when they move from:</w:t>
      </w:r>
    </w:p>
    <w:p w14:paraId="37739DCC" w14:textId="77777777" w:rsidR="00E30C5E" w:rsidRPr="00E30C5E" w:rsidRDefault="00E30C5E" w:rsidP="005611AA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learning and training</w:t>
      </w:r>
    </w:p>
    <w:p w14:paraId="69796151" w14:textId="77777777" w:rsidR="00E30C5E" w:rsidRPr="00E30C5E" w:rsidRDefault="00E30C5E" w:rsidP="005611AA">
      <w:pPr>
        <w:pStyle w:val="ListParagraph"/>
        <w:numPr>
          <w:ilvl w:val="0"/>
          <w:numId w:val="0"/>
        </w:numPr>
        <w:ind w:left="720"/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o </w:t>
      </w:r>
    </w:p>
    <w:p w14:paraId="709741D4" w14:textId="77777777" w:rsidR="00E30C5E" w:rsidRPr="00E30C5E" w:rsidRDefault="00E30C5E" w:rsidP="005611AA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work.</w:t>
      </w:r>
    </w:p>
    <w:p w14:paraId="0C9F0831" w14:textId="06B5F55D" w:rsidR="00793E7E" w:rsidRPr="00E30C5E" w:rsidRDefault="00793E7E" w:rsidP="00793E7E">
      <w:pPr>
        <w:pStyle w:val="Heading4"/>
        <w:rPr>
          <w:rFonts w:ascii="Arial" w:hAnsi="Arial" w:cs="Arial"/>
        </w:rPr>
      </w:pPr>
      <w:r w:rsidRPr="00E30C5E">
        <w:rPr>
          <w:rFonts w:ascii="Arial" w:hAnsi="Arial" w:cs="Arial"/>
        </w:rPr>
        <w:t>NDIS plans</w:t>
      </w:r>
    </w:p>
    <w:p w14:paraId="639A82EB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re are some participants who: </w:t>
      </w:r>
    </w:p>
    <w:p w14:paraId="399D6177" w14:textId="77777777" w:rsidR="00E30C5E" w:rsidRPr="00E30C5E" w:rsidRDefault="00E30C5E" w:rsidP="007426BC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are deaf or don’t hear very well </w:t>
      </w:r>
    </w:p>
    <w:p w14:paraId="65B0E1E1" w14:textId="77777777" w:rsidR="00E30C5E" w:rsidRPr="00E30C5E" w:rsidRDefault="00E30C5E" w:rsidP="003C6CB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E30C5E">
        <w:rPr>
          <w:rFonts w:ascii="Arial" w:hAnsi="Arial" w:cs="Arial"/>
        </w:rPr>
        <w:t>travel a lot.</w:t>
      </w:r>
    </w:p>
    <w:p w14:paraId="4DD651CC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It’s hard for them to use the supports in their NDIS plan.</w:t>
      </w:r>
    </w:p>
    <w:p w14:paraId="320CEFE1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nd they don’t use their plans as much.</w:t>
      </w:r>
    </w:p>
    <w:p w14:paraId="355B4C60" w14:textId="77777777" w:rsidR="00E30C5E" w:rsidRPr="00E30C5E" w:rsidRDefault="00E30C5E" w:rsidP="00E30C5E">
      <w:pPr>
        <w:spacing w:beforeAutospacing="1"/>
        <w:rPr>
          <w:rFonts w:ascii="Arial" w:hAnsi="Arial" w:cs="Arial"/>
        </w:rPr>
      </w:pPr>
      <w:bookmarkStart w:id="119" w:name="_Hlk115708968"/>
      <w:r w:rsidRPr="00E30C5E">
        <w:rPr>
          <w:rFonts w:ascii="Arial" w:hAnsi="Arial" w:cs="Arial"/>
        </w:rPr>
        <w:t>Participants also face challenges with plan </w:t>
      </w:r>
      <w:r w:rsidRPr="00E30C5E">
        <w:rPr>
          <w:rStyle w:val="Strong"/>
          <w:rFonts w:ascii="Arial" w:hAnsi="Arial" w:cs="Arial"/>
        </w:rPr>
        <w:t>reviews</w:t>
      </w:r>
      <w:r w:rsidRPr="00E30C5E">
        <w:rPr>
          <w:rFonts w:ascii="Arial" w:hAnsi="Arial" w:cs="Arial"/>
        </w:rPr>
        <w:t xml:space="preserve">. </w:t>
      </w:r>
    </w:p>
    <w:p w14:paraId="0A8DDD37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When you review something, you check to see what:</w:t>
      </w:r>
    </w:p>
    <w:p w14:paraId="7F6C2E64" w14:textId="77777777" w:rsidR="00E30C5E" w:rsidRPr="00E30C5E" w:rsidRDefault="00E30C5E" w:rsidP="007850C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works well</w:t>
      </w:r>
    </w:p>
    <w:p w14:paraId="743CA0FF" w14:textId="77777777" w:rsidR="00E30C5E" w:rsidRPr="00E30C5E" w:rsidRDefault="00E30C5E" w:rsidP="007850C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can be better.</w:t>
      </w:r>
    </w:p>
    <w:bookmarkEnd w:id="119"/>
    <w:p w14:paraId="54F93B6A" w14:textId="61FA6E18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lastRenderedPageBreak/>
        <w:t>This includes participants getting less</w:t>
      </w:r>
      <w:r w:rsidRPr="00E30C5E">
        <w:rPr>
          <w:rStyle w:val="Strong"/>
          <w:rFonts w:ascii="Arial" w:hAnsi="Arial" w:cs="Arial"/>
        </w:rPr>
        <w:t xml:space="preserve"> funding</w:t>
      </w:r>
      <w:r w:rsidRPr="00E30C5E">
        <w:rPr>
          <w:rFonts w:ascii="Arial" w:hAnsi="Arial" w:cs="Arial"/>
        </w:rPr>
        <w:t xml:space="preserve"> and supports in their NDIS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 xml:space="preserve">plan. </w:t>
      </w:r>
    </w:p>
    <w:p w14:paraId="7869372F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Funding is the money from your plan that pays for the supports and services you need.</w:t>
      </w:r>
    </w:p>
    <w:p w14:paraId="7776F291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When children younger than 7 have a plan, their family doesn’t get much support to manage their plan.</w:t>
      </w:r>
    </w:p>
    <w:p w14:paraId="2944A57B" w14:textId="77777777" w:rsidR="00E30C5E" w:rsidRPr="00E30C5E" w:rsidRDefault="00E30C5E" w:rsidP="00E30C5E">
      <w:pPr>
        <w:rPr>
          <w:rFonts w:ascii="Arial" w:hAnsi="Arial" w:cs="Arial"/>
        </w:rPr>
      </w:pPr>
      <w:bookmarkStart w:id="120" w:name="_Hlk115708972"/>
      <w:r w:rsidRPr="00E30C5E">
        <w:rPr>
          <w:rStyle w:val="Strong"/>
          <w:rFonts w:ascii="Arial" w:hAnsi="Arial" w:cs="Arial"/>
        </w:rPr>
        <w:t xml:space="preserve">Local Area Coordinators (LACs) </w:t>
      </w:r>
      <w:r w:rsidRPr="00E30C5E">
        <w:rPr>
          <w:rFonts w:ascii="Arial" w:hAnsi="Arial" w:cs="Arial"/>
        </w:rPr>
        <w:t>don’t provide enough support for children and their families.</w:t>
      </w:r>
    </w:p>
    <w:p w14:paraId="498D1C73" w14:textId="77777777" w:rsidR="00E30C5E" w:rsidRPr="00E30C5E" w:rsidRDefault="00E30C5E" w:rsidP="00E30C5E">
      <w:pPr>
        <w:rPr>
          <w:rFonts w:ascii="Arial" w:hAnsi="Arial" w:cs="Arial"/>
          <w:highlight w:val="yellow"/>
        </w:rPr>
      </w:pPr>
      <w:r w:rsidRPr="00E30C5E">
        <w:rPr>
          <w:rFonts w:ascii="Arial" w:hAnsi="Arial" w:cs="Arial"/>
        </w:rPr>
        <w:t>LACs are people who support people with disability when they take part in the NDIS.</w:t>
      </w:r>
    </w:p>
    <w:bookmarkEnd w:id="120"/>
    <w:p w14:paraId="3754D084" w14:textId="5A56EE4D" w:rsidR="00793E7E" w:rsidRPr="00E30C5E" w:rsidRDefault="00793E7E" w:rsidP="00D52155">
      <w:pPr>
        <w:pStyle w:val="Heading4"/>
        <w:rPr>
          <w:rFonts w:ascii="Arial" w:hAnsi="Arial" w:cs="Arial"/>
        </w:rPr>
      </w:pPr>
      <w:r w:rsidRPr="00E30C5E">
        <w:rPr>
          <w:rFonts w:ascii="Arial" w:hAnsi="Arial" w:cs="Arial"/>
        </w:rPr>
        <w:t>Sharing information with the community</w:t>
      </w:r>
    </w:p>
    <w:p w14:paraId="1C016AF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NDIA should publish information that includes children.</w:t>
      </w:r>
    </w:p>
    <w:p w14:paraId="7D715BE5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It’s important to let people know about how they are changing how young children get support early in their lives.</w:t>
      </w:r>
    </w:p>
    <w:p w14:paraId="00DF5C0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We call it the early childhood approach.</w:t>
      </w:r>
    </w:p>
    <w:p w14:paraId="5400E041" w14:textId="45F4F5F7" w:rsidR="00793E7E" w:rsidRPr="00E30C5E" w:rsidRDefault="00785889" w:rsidP="00D52155">
      <w:pPr>
        <w:pStyle w:val="Heading4"/>
        <w:rPr>
          <w:rFonts w:ascii="Arial" w:hAnsi="Arial" w:cs="Arial"/>
        </w:rPr>
      </w:pPr>
      <w:r w:rsidRPr="00E30C5E">
        <w:rPr>
          <w:rFonts w:ascii="Arial" w:hAnsi="Arial" w:cs="Arial"/>
        </w:rPr>
        <w:t>Pricing c</w:t>
      </w:r>
      <w:r w:rsidR="00793E7E" w:rsidRPr="00E30C5E">
        <w:rPr>
          <w:rFonts w:ascii="Arial" w:hAnsi="Arial" w:cs="Arial"/>
        </w:rPr>
        <w:t>hanges that affect participants</w:t>
      </w:r>
    </w:p>
    <w:p w14:paraId="09331F63" w14:textId="77777777" w:rsidR="00E30C5E" w:rsidRPr="00E30C5E" w:rsidRDefault="00E30C5E" w:rsidP="00E30C5E">
      <w:pPr>
        <w:rPr>
          <w:rFonts w:ascii="Arial" w:hAnsi="Arial" w:cs="Arial"/>
        </w:rPr>
      </w:pPr>
      <w:bookmarkStart w:id="121" w:name="_Hlk115708977"/>
      <w:r w:rsidRPr="00E30C5E">
        <w:rPr>
          <w:rFonts w:ascii="Arial" w:hAnsi="Arial" w:cs="Arial"/>
        </w:rPr>
        <w:t xml:space="preserve">Some businesses and </w:t>
      </w:r>
      <w:r w:rsidRPr="00E30C5E">
        <w:rPr>
          <w:rStyle w:val="Strong"/>
          <w:rFonts w:ascii="Arial" w:hAnsi="Arial" w:cs="Arial"/>
        </w:rPr>
        <w:t>providers</w:t>
      </w:r>
      <w:r w:rsidRPr="00E30C5E">
        <w:rPr>
          <w:rFonts w:ascii="Arial" w:hAnsi="Arial" w:cs="Arial"/>
        </w:rPr>
        <w:t xml:space="preserve"> aren’t doing the right thing when they charge people for services.</w:t>
      </w:r>
    </w:p>
    <w:p w14:paraId="0947D3D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Providers support other people by delivering a service.</w:t>
      </w:r>
    </w:p>
    <w:bookmarkEnd w:id="121"/>
    <w:p w14:paraId="23976FEC" w14:textId="28354FD1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includes charging people more money when they find out people are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participants.</w:t>
      </w:r>
    </w:p>
    <w:p w14:paraId="4A5DDBA8" w14:textId="4666DF46" w:rsidR="00793E7E" w:rsidRPr="00E30C5E" w:rsidRDefault="00793E7E" w:rsidP="00785889">
      <w:pPr>
        <w:pStyle w:val="Heading4"/>
        <w:rPr>
          <w:rFonts w:ascii="Arial" w:hAnsi="Arial" w:cs="Arial"/>
        </w:rPr>
      </w:pPr>
      <w:r w:rsidRPr="00E30C5E">
        <w:rPr>
          <w:rFonts w:ascii="Arial" w:hAnsi="Arial" w:cs="Arial"/>
        </w:rPr>
        <w:t>Partners in the Community (PITC) program</w:t>
      </w:r>
    </w:p>
    <w:p w14:paraId="4F64014D" w14:textId="77777777" w:rsidR="00E30C5E" w:rsidRPr="00E30C5E" w:rsidRDefault="00E30C5E" w:rsidP="00E30C5E">
      <w:pPr>
        <w:rPr>
          <w:rFonts w:ascii="Arial" w:hAnsi="Arial" w:cs="Arial"/>
        </w:rPr>
      </w:pPr>
      <w:bookmarkStart w:id="122" w:name="_Hlk115708981"/>
      <w:r w:rsidRPr="00E30C5E">
        <w:rPr>
          <w:rFonts w:ascii="Arial" w:hAnsi="Arial" w:cs="Arial"/>
        </w:rPr>
        <w:t xml:space="preserve">The way organisations apply to take part in the </w:t>
      </w:r>
      <w:r w:rsidRPr="00E30C5E">
        <w:rPr>
          <w:rStyle w:val="Strong"/>
          <w:rFonts w:ascii="Arial" w:hAnsi="Arial" w:cs="Arial"/>
        </w:rPr>
        <w:t>Partners in the Community (PITC)</w:t>
      </w:r>
      <w:r w:rsidRPr="00E30C5E">
        <w:rPr>
          <w:rFonts w:ascii="Arial" w:hAnsi="Arial" w:cs="Arial"/>
        </w:rPr>
        <w:t xml:space="preserve"> program has stopped.</w:t>
      </w:r>
    </w:p>
    <w:p w14:paraId="3AB7518B" w14:textId="5D260248" w:rsidR="00271ECB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PITC are community organisations the NDIA works with to support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participants.</w:t>
      </w:r>
      <w:bookmarkEnd w:id="122"/>
    </w:p>
    <w:p w14:paraId="463168AD" w14:textId="5EA44616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lastRenderedPageBreak/>
        <w:t>People are worried this might be a problem because the PITC program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provides:</w:t>
      </w:r>
    </w:p>
    <w:p w14:paraId="70898E03" w14:textId="77777777" w:rsidR="00E30C5E" w:rsidRPr="00E30C5E" w:rsidRDefault="00E30C5E" w:rsidP="007426BC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services for young children</w:t>
      </w:r>
    </w:p>
    <w:p w14:paraId="6819FFC6" w14:textId="77777777" w:rsidR="00E30C5E" w:rsidRPr="00E30C5E" w:rsidRDefault="00E30C5E" w:rsidP="00701CBD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E30C5E">
        <w:rPr>
          <w:rFonts w:ascii="Arial" w:hAnsi="Arial" w:cs="Arial"/>
        </w:rPr>
        <w:t>LAC services.</w:t>
      </w:r>
    </w:p>
    <w:p w14:paraId="4876445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nd they worry that if new businesses can’t apply for the PITC program, it will affect how they:</w:t>
      </w:r>
    </w:p>
    <w:p w14:paraId="7C28AFA5" w14:textId="77777777" w:rsidR="00E30C5E" w:rsidRPr="00E30C5E" w:rsidRDefault="00E30C5E" w:rsidP="00E15A22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find new staff to work</w:t>
      </w:r>
    </w:p>
    <w:p w14:paraId="3FE73850" w14:textId="77777777" w:rsidR="00E30C5E" w:rsidRPr="00E30C5E" w:rsidRDefault="00E30C5E" w:rsidP="00E15A22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promise that people’s jobs will last a long time.</w:t>
      </w:r>
    </w:p>
    <w:p w14:paraId="6366AE4A" w14:textId="3D9261E4" w:rsidR="00793E7E" w:rsidRPr="00E30C5E" w:rsidRDefault="00793E7E" w:rsidP="00E30C5E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E30C5E">
        <w:rPr>
          <w:rFonts w:ascii="Arial" w:hAnsi="Arial" w:cs="Arial"/>
        </w:rPr>
        <w:br w:type="page"/>
      </w:r>
    </w:p>
    <w:p w14:paraId="2064DC0C" w14:textId="093DA875" w:rsidR="00423159" w:rsidRPr="00E30C5E" w:rsidRDefault="00423159" w:rsidP="00423159">
      <w:pPr>
        <w:pStyle w:val="Heading2"/>
        <w:rPr>
          <w:rFonts w:cs="Arial"/>
        </w:rPr>
      </w:pPr>
      <w:bookmarkStart w:id="123" w:name="_Toc116315848"/>
      <w:r w:rsidRPr="00E30C5E">
        <w:rPr>
          <w:rFonts w:cs="Arial"/>
        </w:rPr>
        <w:lastRenderedPageBreak/>
        <w:t>Reviewing the NDIS</w:t>
      </w:r>
      <w:bookmarkEnd w:id="123"/>
    </w:p>
    <w:p w14:paraId="67AA7EF4" w14:textId="7562ABC1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government wants to review the NDIS to check how well it supports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participants.</w:t>
      </w:r>
    </w:p>
    <w:p w14:paraId="12D537AD" w14:textId="2E18A58C" w:rsidR="00E30C5E" w:rsidRPr="00E30C5E" w:rsidRDefault="00E30C5E" w:rsidP="00E30C5E">
      <w:pPr>
        <w:rPr>
          <w:rFonts w:ascii="Arial" w:hAnsi="Arial" w:cs="Arial"/>
        </w:rPr>
      </w:pPr>
      <w:bookmarkStart w:id="124" w:name="_Hlk115708987"/>
      <w:r w:rsidRPr="00E30C5E">
        <w:rPr>
          <w:rFonts w:ascii="Arial" w:hAnsi="Arial" w:cs="Arial"/>
        </w:rPr>
        <w:t xml:space="preserve">Leah explained that governments haven’t agreed on the </w:t>
      </w:r>
      <w:r w:rsidRPr="00E30C5E">
        <w:rPr>
          <w:rStyle w:val="Strong"/>
          <w:rFonts w:ascii="Arial" w:hAnsi="Arial" w:cs="Arial"/>
        </w:rPr>
        <w:t>terms</w:t>
      </w:r>
      <w:r w:rsidR="00D52155">
        <w:rPr>
          <w:rStyle w:val="Strong"/>
          <w:rFonts w:ascii="Arial" w:hAnsi="Arial" w:cs="Arial"/>
        </w:rPr>
        <w:t> </w:t>
      </w:r>
      <w:r w:rsidRPr="00E30C5E">
        <w:rPr>
          <w:rStyle w:val="Strong"/>
          <w:rFonts w:ascii="Arial" w:hAnsi="Arial" w:cs="Arial"/>
        </w:rPr>
        <w:t>of</w:t>
      </w:r>
      <w:r w:rsidR="00D52155">
        <w:rPr>
          <w:rStyle w:val="Strong"/>
          <w:rFonts w:ascii="Arial" w:hAnsi="Arial" w:cs="Arial"/>
        </w:rPr>
        <w:t> </w:t>
      </w:r>
      <w:r w:rsidRPr="00E30C5E">
        <w:rPr>
          <w:rStyle w:val="Strong"/>
          <w:rFonts w:ascii="Arial" w:hAnsi="Arial" w:cs="Arial"/>
        </w:rPr>
        <w:t>reference</w:t>
      </w:r>
      <w:r w:rsidRPr="00E30C5E">
        <w:rPr>
          <w:rFonts w:ascii="Arial" w:hAnsi="Arial" w:cs="Arial"/>
        </w:rPr>
        <w:t xml:space="preserve"> yet.</w:t>
      </w:r>
    </w:p>
    <w:p w14:paraId="18C5A3F1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The </w:t>
      </w:r>
      <w:proofErr w:type="gramStart"/>
      <w:r w:rsidRPr="00E30C5E">
        <w:rPr>
          <w:rFonts w:ascii="Arial" w:hAnsi="Arial" w:cs="Arial"/>
        </w:rPr>
        <w:t>terms</w:t>
      </w:r>
      <w:proofErr w:type="gramEnd"/>
      <w:r w:rsidRPr="00E30C5E">
        <w:rPr>
          <w:rFonts w:ascii="Arial" w:hAnsi="Arial" w:cs="Arial"/>
        </w:rPr>
        <w:t xml:space="preserve"> of reference is a list of things governments want to focus on.</w:t>
      </w:r>
    </w:p>
    <w:bookmarkEnd w:id="124"/>
    <w:p w14:paraId="712F21F3" w14:textId="5C9564ED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She shared that disability ministers have agreed that governments should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review:</w:t>
      </w:r>
    </w:p>
    <w:p w14:paraId="38365978" w14:textId="77777777" w:rsidR="00E30C5E" w:rsidRPr="00E30C5E" w:rsidRDefault="00E30C5E" w:rsidP="00FE2A85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how the NDIS works</w:t>
      </w:r>
    </w:p>
    <w:p w14:paraId="1813238B" w14:textId="77777777" w:rsidR="00E30C5E" w:rsidRPr="00E30C5E" w:rsidRDefault="00E30C5E" w:rsidP="00FE2A85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he way the NDIS does things</w:t>
      </w:r>
    </w:p>
    <w:p w14:paraId="314741E5" w14:textId="77777777" w:rsidR="00E30C5E" w:rsidRPr="00E30C5E" w:rsidRDefault="00E30C5E" w:rsidP="00FE2A85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he future of the NDIS.</w:t>
      </w:r>
    </w:p>
    <w:p w14:paraId="15B7C317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Disability ministers also agreed this includes focusing on having:</w:t>
      </w:r>
    </w:p>
    <w:p w14:paraId="45C3F51D" w14:textId="77777777" w:rsidR="00E30C5E" w:rsidRPr="00E30C5E" w:rsidRDefault="00E30C5E" w:rsidP="005E281A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good services and workers</w:t>
      </w:r>
    </w:p>
    <w:p w14:paraId="099F3660" w14:textId="77777777" w:rsidR="00E30C5E" w:rsidRPr="00E30C5E" w:rsidRDefault="00E30C5E" w:rsidP="005E281A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more services and workers.</w:t>
      </w:r>
    </w:p>
    <w:p w14:paraId="3BF5B660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Reference Group explained that the terms of reference should include children and young people.</w:t>
      </w:r>
    </w:p>
    <w:p w14:paraId="5C624EE0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48% of all participants are people aged 18 years old or younger. </w:t>
      </w:r>
    </w:p>
    <w:p w14:paraId="4278C496" w14:textId="77777777" w:rsidR="00E30C5E" w:rsidRPr="00E30C5E" w:rsidRDefault="00E30C5E" w:rsidP="00E30C5E">
      <w:pPr>
        <w:rPr>
          <w:rFonts w:ascii="Arial" w:hAnsi="Arial" w:cs="Arial"/>
        </w:rPr>
      </w:pPr>
      <w:proofErr w:type="gramStart"/>
      <w:r w:rsidRPr="00E30C5E">
        <w:rPr>
          <w:rFonts w:ascii="Arial" w:hAnsi="Arial" w:cs="Arial"/>
        </w:rPr>
        <w:t>So</w:t>
      </w:r>
      <w:proofErr w:type="gramEnd"/>
      <w:r w:rsidRPr="00E30C5E">
        <w:rPr>
          <w:rFonts w:ascii="Arial" w:hAnsi="Arial" w:cs="Arial"/>
        </w:rPr>
        <w:t xml:space="preserve"> it’s important to think about how the NDIS supports them.</w:t>
      </w:r>
    </w:p>
    <w:p w14:paraId="2E1A86D6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y also shared that the people in charge of reviewing the NDIS need to understand what younger participants need.</w:t>
      </w:r>
    </w:p>
    <w:p w14:paraId="4AB37923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is includes having the right:</w:t>
      </w:r>
    </w:p>
    <w:p w14:paraId="623B12CC" w14:textId="77777777" w:rsidR="00E30C5E" w:rsidRPr="00E30C5E" w:rsidRDefault="00E30C5E" w:rsidP="00662ABB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information</w:t>
      </w:r>
    </w:p>
    <w:p w14:paraId="1C9909D6" w14:textId="7B397186" w:rsidR="004E193B" w:rsidRPr="00056521" w:rsidRDefault="00E30C5E" w:rsidP="00E30C5E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skills.</w:t>
      </w:r>
      <w:bookmarkStart w:id="125" w:name="_Toc12634029"/>
      <w:bookmarkStart w:id="126" w:name="_Toc12636487"/>
      <w:bookmarkStart w:id="127" w:name="_Toc43391451"/>
      <w:bookmarkStart w:id="128" w:name="_Toc43391513"/>
    </w:p>
    <w:p w14:paraId="203B7714" w14:textId="116A169B" w:rsidR="00031E57" w:rsidRPr="00D52155" w:rsidRDefault="00031E57" w:rsidP="00D52155">
      <w:pPr>
        <w:pStyle w:val="Heading2"/>
      </w:pPr>
      <w:bookmarkStart w:id="129" w:name="_Toc116315849"/>
      <w:r w:rsidRPr="00D52155">
        <w:t>Our next meeting</w:t>
      </w:r>
      <w:bookmarkEnd w:id="129"/>
    </w:p>
    <w:p w14:paraId="166D9526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Our next meeting is in 2023.</w:t>
      </w:r>
    </w:p>
    <w:p w14:paraId="04FF9D83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You can find out more about our meetings and bulletins on our website.</w:t>
      </w:r>
    </w:p>
    <w:p w14:paraId="7A5948DA" w14:textId="2F7E243C" w:rsidR="00126658" w:rsidRPr="00D52155" w:rsidRDefault="00056521" w:rsidP="00E30C5E">
      <w:pPr>
        <w:rPr>
          <w:rFonts w:ascii="Arial" w:hAnsi="Arial" w:cs="Arial"/>
        </w:rPr>
      </w:pPr>
      <w:hyperlink r:id="rId9" w:history="1">
        <w:r w:rsidR="00E30C5E" w:rsidRPr="00E30C5E">
          <w:rPr>
            <w:rStyle w:val="Hyperlink"/>
            <w:rFonts w:ascii="Arial" w:hAnsi="Arial" w:cs="Arial"/>
          </w:rPr>
          <w:t>www.ndis-iac.com.au/meetings</w:t>
        </w:r>
      </w:hyperlink>
    </w:p>
    <w:p w14:paraId="24D7AFE9" w14:textId="078AFEB0" w:rsidR="00493D5D" w:rsidRPr="00E30C5E" w:rsidRDefault="00493D5D" w:rsidP="00D52155">
      <w:pPr>
        <w:pStyle w:val="Heading2"/>
        <w:spacing w:before="360"/>
        <w:rPr>
          <w:rFonts w:cs="Arial"/>
        </w:rPr>
      </w:pPr>
      <w:bookmarkStart w:id="130" w:name="_Toc116315850"/>
      <w:r w:rsidRPr="00E30C5E">
        <w:rPr>
          <w:rFonts w:cs="Arial"/>
        </w:rPr>
        <w:t>More information</w:t>
      </w:r>
      <w:bookmarkEnd w:id="125"/>
      <w:bookmarkEnd w:id="126"/>
      <w:bookmarkEnd w:id="127"/>
      <w:bookmarkEnd w:id="128"/>
      <w:bookmarkEnd w:id="130"/>
    </w:p>
    <w:p w14:paraId="4D4CB09F" w14:textId="1C002D4E" w:rsidR="00E30C5E" w:rsidRPr="00E30C5E" w:rsidRDefault="00E30C5E" w:rsidP="00E30C5E">
      <w:pPr>
        <w:rPr>
          <w:rStyle w:val="Hyperlink"/>
          <w:rFonts w:ascii="Arial" w:hAnsi="Arial" w:cs="Arial"/>
          <w:b w:val="0"/>
          <w:color w:val="auto"/>
        </w:rPr>
      </w:pPr>
      <w:r w:rsidRPr="00E30C5E">
        <w:rPr>
          <w:rFonts w:ascii="Arial" w:hAnsi="Arial" w:cs="Arial"/>
        </w:rPr>
        <w:t>For more information about this bulletin, please contact us.</w:t>
      </w:r>
    </w:p>
    <w:p w14:paraId="1220948A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You can visit our website.</w:t>
      </w:r>
    </w:p>
    <w:p w14:paraId="06EF1E45" w14:textId="77777777" w:rsidR="00E30C5E" w:rsidRPr="00E30C5E" w:rsidRDefault="00056521" w:rsidP="00E30C5E">
      <w:pPr>
        <w:rPr>
          <w:rFonts w:ascii="Arial" w:hAnsi="Arial" w:cs="Arial"/>
        </w:rPr>
      </w:pPr>
      <w:hyperlink r:id="rId10" w:history="1">
        <w:r w:rsidR="00E30C5E" w:rsidRPr="00E30C5E">
          <w:rPr>
            <w:rStyle w:val="Hyperlink"/>
            <w:rFonts w:ascii="Arial" w:hAnsi="Arial" w:cs="Arial"/>
          </w:rPr>
          <w:t>www.ndis-iac.com.au</w:t>
        </w:r>
      </w:hyperlink>
      <w:r w:rsidR="00E30C5E" w:rsidRPr="00E30C5E">
        <w:rPr>
          <w:rFonts w:ascii="Arial" w:hAnsi="Arial" w:cs="Arial"/>
        </w:rPr>
        <w:t xml:space="preserve"> </w:t>
      </w:r>
    </w:p>
    <w:p w14:paraId="1E68F005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You can send us an email.</w:t>
      </w:r>
    </w:p>
    <w:p w14:paraId="3ACCB713" w14:textId="77777777" w:rsidR="00E30C5E" w:rsidRPr="00E30C5E" w:rsidRDefault="00056521" w:rsidP="00E30C5E">
      <w:pPr>
        <w:rPr>
          <w:rFonts w:ascii="Arial" w:hAnsi="Arial" w:cs="Arial"/>
        </w:rPr>
      </w:pPr>
      <w:hyperlink r:id="rId11" w:history="1">
        <w:r w:rsidR="00E30C5E" w:rsidRPr="00E30C5E">
          <w:rPr>
            <w:rStyle w:val="Hyperlink"/>
            <w:rFonts w:ascii="Arial" w:hAnsi="Arial" w:cs="Arial"/>
          </w:rPr>
          <w:t>advisorycouncil@ndis.gov.au</w:t>
        </w:r>
      </w:hyperlink>
      <w:r w:rsidR="00E30C5E" w:rsidRPr="00E30C5E">
        <w:rPr>
          <w:rFonts w:ascii="Arial" w:hAnsi="Arial" w:cs="Arial"/>
        </w:rPr>
        <w:t xml:space="preserve"> </w:t>
      </w:r>
    </w:p>
    <w:p w14:paraId="5A9823C6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 xml:space="preserve">You can visit the NDIS website. </w:t>
      </w:r>
    </w:p>
    <w:p w14:paraId="19A154E6" w14:textId="77777777" w:rsidR="00E30C5E" w:rsidRPr="00E30C5E" w:rsidRDefault="00056521" w:rsidP="00E30C5E">
      <w:pPr>
        <w:rPr>
          <w:rFonts w:ascii="Arial" w:hAnsi="Arial" w:cs="Arial"/>
        </w:rPr>
      </w:pPr>
      <w:hyperlink r:id="rId12" w:history="1">
        <w:r w:rsidR="00E30C5E" w:rsidRPr="00E30C5E">
          <w:rPr>
            <w:rStyle w:val="Hyperlink"/>
            <w:rFonts w:ascii="Arial" w:hAnsi="Arial" w:cs="Arial"/>
          </w:rPr>
          <w:t>www.ndis.gov.au</w:t>
        </w:r>
      </w:hyperlink>
    </w:p>
    <w:p w14:paraId="5D42B99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You can call the NDIS.</w:t>
      </w:r>
    </w:p>
    <w:p w14:paraId="63D6E557" w14:textId="77777777" w:rsidR="00E30C5E" w:rsidRPr="00E30C5E" w:rsidRDefault="00E30C5E" w:rsidP="00E30C5E">
      <w:pPr>
        <w:rPr>
          <w:rStyle w:val="IntenseEmphasis1"/>
          <w:rFonts w:ascii="Arial" w:hAnsi="Arial" w:cs="Arial"/>
        </w:rPr>
      </w:pPr>
      <w:r w:rsidRPr="00E30C5E">
        <w:rPr>
          <w:rStyle w:val="IntenseEmphasis1"/>
          <w:rFonts w:ascii="Arial" w:hAnsi="Arial" w:cs="Arial"/>
        </w:rPr>
        <w:t>1800 800 110</w:t>
      </w:r>
    </w:p>
    <w:p w14:paraId="3107D48F" w14:textId="77777777" w:rsidR="00AE2123" w:rsidRPr="00E30C5E" w:rsidRDefault="00AE2123" w:rsidP="00E30C5E">
      <w:pPr>
        <w:rPr>
          <w:rFonts w:ascii="Arial" w:hAnsi="Arial" w:cs="Arial"/>
          <w:sz w:val="32"/>
          <w:szCs w:val="26"/>
        </w:rPr>
      </w:pPr>
      <w:bookmarkStart w:id="131" w:name="_Toc43391514"/>
      <w:r w:rsidRPr="00E30C5E">
        <w:rPr>
          <w:rFonts w:ascii="Arial" w:hAnsi="Arial" w:cs="Arial"/>
        </w:rPr>
        <w:br w:type="page"/>
      </w:r>
    </w:p>
    <w:p w14:paraId="46C392ED" w14:textId="35075DFC" w:rsidR="008928D5" w:rsidRPr="00E30C5E" w:rsidRDefault="008928D5" w:rsidP="00A32F91">
      <w:pPr>
        <w:pStyle w:val="Heading2"/>
        <w:spacing w:before="240" w:after="240"/>
        <w:rPr>
          <w:rFonts w:cs="Arial"/>
        </w:rPr>
      </w:pPr>
      <w:bookmarkStart w:id="132" w:name="_Toc43391452"/>
      <w:bookmarkStart w:id="133" w:name="_Toc43391515"/>
      <w:bookmarkStart w:id="134" w:name="_Toc116315851"/>
      <w:bookmarkStart w:id="135" w:name="_Ref116315865"/>
      <w:bookmarkEnd w:id="131"/>
      <w:r w:rsidRPr="00E30C5E">
        <w:rPr>
          <w:rFonts w:cs="Arial"/>
        </w:rPr>
        <w:lastRenderedPageBreak/>
        <w:t>Word list</w:t>
      </w:r>
      <w:bookmarkEnd w:id="132"/>
      <w:bookmarkEnd w:id="133"/>
      <w:bookmarkEnd w:id="134"/>
      <w:bookmarkEnd w:id="135"/>
    </w:p>
    <w:p w14:paraId="6DAA4C7A" w14:textId="77777777" w:rsidR="00B16BC6" w:rsidRPr="00E30C5E" w:rsidRDefault="00B16BC6" w:rsidP="00E30C5E">
      <w:pPr>
        <w:rPr>
          <w:rFonts w:ascii="Arial" w:hAnsi="Arial" w:cs="Arial"/>
          <w:lang w:eastAsia="x-none"/>
        </w:rPr>
      </w:pPr>
      <w:r w:rsidRPr="00E30C5E">
        <w:rPr>
          <w:rFonts w:ascii="Arial" w:hAnsi="Arial" w:cs="Arial"/>
        </w:rPr>
        <w:t xml:space="preserve">This list explains what the </w:t>
      </w:r>
      <w:r w:rsidRPr="00E30C5E">
        <w:rPr>
          <w:rStyle w:val="Strong"/>
          <w:rFonts w:ascii="Arial" w:hAnsi="Arial" w:cs="Arial"/>
        </w:rPr>
        <w:t>bold</w:t>
      </w:r>
      <w:r w:rsidRPr="00E30C5E">
        <w:rPr>
          <w:rFonts w:ascii="Arial" w:hAnsi="Arial" w:cs="Arial"/>
        </w:rPr>
        <w:t xml:space="preserve"> words in this document mean.</w:t>
      </w:r>
    </w:p>
    <w:p w14:paraId="3C098831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Autism</w:t>
      </w:r>
      <w:r w:rsidRPr="00E30C5E">
        <w:rPr>
          <w:rFonts w:ascii="Arial" w:hAnsi="Arial" w:cs="Arial"/>
        </w:rPr>
        <w:t xml:space="preserve"> </w:t>
      </w:r>
    </w:p>
    <w:p w14:paraId="54BA8D6D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utism affects how you:</w:t>
      </w:r>
    </w:p>
    <w:p w14:paraId="13D06F55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think</w:t>
      </w:r>
    </w:p>
    <w:p w14:paraId="3E4BD676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feel</w:t>
      </w:r>
    </w:p>
    <w:p w14:paraId="7E6F4AC0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communicate</w:t>
      </w:r>
    </w:p>
    <w:p w14:paraId="0E939872" w14:textId="77777777" w:rsidR="00E30C5E" w:rsidRPr="00E30C5E" w:rsidRDefault="00E30C5E" w:rsidP="00120897">
      <w:pPr>
        <w:pStyle w:val="ListParagraph"/>
        <w:rPr>
          <w:rStyle w:val="Strong"/>
          <w:rFonts w:ascii="Arial" w:hAnsi="Arial" w:cs="Arial"/>
          <w:b w:val="0"/>
          <w:bCs w:val="0"/>
          <w:color w:val="auto"/>
        </w:rPr>
      </w:pPr>
      <w:r w:rsidRPr="00E30C5E">
        <w:rPr>
          <w:rFonts w:ascii="Arial" w:hAnsi="Arial" w:cs="Arial"/>
        </w:rPr>
        <w:t>connect and deal with others.</w:t>
      </w:r>
    </w:p>
    <w:p w14:paraId="4F4C0815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Bulletin</w:t>
      </w:r>
    </w:p>
    <w:p w14:paraId="32DEF016" w14:textId="77777777" w:rsidR="00E30C5E" w:rsidRPr="00E30C5E" w:rsidRDefault="00E30C5E" w:rsidP="00E30C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30C5E">
        <w:rPr>
          <w:rFonts w:ascii="Arial" w:hAnsi="Arial" w:cs="Arial"/>
        </w:rPr>
        <w:t>A bulletin is an important news item we share with the community.</w:t>
      </w:r>
    </w:p>
    <w:p w14:paraId="2DAD4965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It explains what we did in our last meeting.</w:t>
      </w:r>
    </w:p>
    <w:p w14:paraId="6BE57384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Co-design</w:t>
      </w:r>
    </w:p>
    <w:p w14:paraId="5C8D8843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Co-design is when people work together to plan something new.</w:t>
      </w:r>
    </w:p>
    <w:p w14:paraId="3CB14F2D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Funding</w:t>
      </w:r>
    </w:p>
    <w:p w14:paraId="79374D35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Funding is the money from your plan that pays for the supports and services you need.</w:t>
      </w:r>
    </w:p>
    <w:p w14:paraId="5999DE9E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Informed consent</w:t>
      </w:r>
    </w:p>
    <w:p w14:paraId="7EFE30AE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When you give informed consent, you:</w:t>
      </w:r>
    </w:p>
    <w:p w14:paraId="789E88E1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say it’s okay to do something</w:t>
      </w:r>
    </w:p>
    <w:p w14:paraId="74F621BC" w14:textId="77777777" w:rsidR="00E30C5E" w:rsidRPr="00E30C5E" w:rsidRDefault="00E30C5E" w:rsidP="00120897">
      <w:pPr>
        <w:pStyle w:val="ListParagraph"/>
        <w:rPr>
          <w:rStyle w:val="Strong"/>
          <w:rFonts w:ascii="Arial" w:hAnsi="Arial" w:cs="Arial"/>
          <w:b w:val="0"/>
          <w:bCs w:val="0"/>
          <w:color w:val="auto"/>
        </w:rPr>
      </w:pPr>
      <w:r w:rsidRPr="00E30C5E">
        <w:rPr>
          <w:rFonts w:ascii="Arial" w:hAnsi="Arial" w:cs="Arial"/>
        </w:rPr>
        <w:t>understand what you are agreeing to.</w:t>
      </w:r>
    </w:p>
    <w:p w14:paraId="21792F32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 xml:space="preserve">Local Area Coordinators (LACs) </w:t>
      </w:r>
    </w:p>
    <w:p w14:paraId="41145B6B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Fonts w:ascii="Arial" w:hAnsi="Arial" w:cs="Arial"/>
        </w:rPr>
        <w:t>LACs are people who support people with disability when they take part in the NDIS.</w:t>
      </w:r>
    </w:p>
    <w:p w14:paraId="4503F1EF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lastRenderedPageBreak/>
        <w:t>NDIS Quality and Safeguards Commission</w:t>
      </w:r>
    </w:p>
    <w:p w14:paraId="43654467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The NDIS Commission) makes sure people with disability who take part in the NDIS:</w:t>
      </w:r>
    </w:p>
    <w:p w14:paraId="1EFDF072" w14:textId="77777777" w:rsidR="00E30C5E" w:rsidRPr="00E30C5E" w:rsidRDefault="00E30C5E" w:rsidP="00120897">
      <w:pPr>
        <w:pStyle w:val="ListParagraph"/>
        <w:rPr>
          <w:rFonts w:ascii="Arial" w:hAnsi="Arial" w:cs="Arial"/>
        </w:rPr>
      </w:pPr>
      <w:r w:rsidRPr="00E30C5E">
        <w:rPr>
          <w:rFonts w:ascii="Arial" w:hAnsi="Arial" w:cs="Arial"/>
        </w:rPr>
        <w:t>are safe</w:t>
      </w:r>
    </w:p>
    <w:p w14:paraId="0EFE14C4" w14:textId="77777777" w:rsidR="00E30C5E" w:rsidRPr="00E30C5E" w:rsidRDefault="00E30C5E" w:rsidP="00120897">
      <w:pPr>
        <w:pStyle w:val="ListParagraph"/>
        <w:rPr>
          <w:rStyle w:val="Strong"/>
          <w:rFonts w:ascii="Arial" w:hAnsi="Arial" w:cs="Arial"/>
          <w:b w:val="0"/>
          <w:bCs w:val="0"/>
          <w:color w:val="auto"/>
        </w:rPr>
      </w:pPr>
      <w:r w:rsidRPr="00E30C5E">
        <w:rPr>
          <w:rFonts w:ascii="Arial" w:hAnsi="Arial" w:cs="Arial"/>
        </w:rPr>
        <w:t xml:space="preserve">get good services. </w:t>
      </w:r>
    </w:p>
    <w:p w14:paraId="446F6464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Participants</w:t>
      </w:r>
    </w:p>
    <w:p w14:paraId="006B2B38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Participants are people with disability who take part in the NDIS.</w:t>
      </w:r>
    </w:p>
    <w:p w14:paraId="2A65C37C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Partners in the Community (PITC)</w:t>
      </w:r>
      <w:r w:rsidRPr="00E30C5E">
        <w:rPr>
          <w:rFonts w:ascii="Arial" w:hAnsi="Arial" w:cs="Arial"/>
        </w:rPr>
        <w:t xml:space="preserve"> </w:t>
      </w:r>
    </w:p>
    <w:p w14:paraId="1D09321C" w14:textId="23233353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Fonts w:ascii="Arial" w:hAnsi="Arial" w:cs="Arial"/>
        </w:rPr>
        <w:t>PITCs are community organisations the NDIA works with to support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participants.</w:t>
      </w:r>
    </w:p>
    <w:p w14:paraId="04D414C9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Providers</w:t>
      </w:r>
    </w:p>
    <w:p w14:paraId="572E0C1E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Fonts w:ascii="Arial" w:hAnsi="Arial" w:cs="Arial"/>
        </w:rPr>
        <w:t>Providers support other people by delivering a service.</w:t>
      </w:r>
    </w:p>
    <w:p w14:paraId="1C93B9B9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Reference Group</w:t>
      </w:r>
    </w:p>
    <w:p w14:paraId="6A48AFB1" w14:textId="6886C5C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A Reference Group is a group of people who give us advice about a certain</w:t>
      </w:r>
      <w:r w:rsidR="00D52155">
        <w:rPr>
          <w:rFonts w:ascii="Arial" w:hAnsi="Arial" w:cs="Arial"/>
        </w:rPr>
        <w:t> </w:t>
      </w:r>
      <w:r w:rsidRPr="00E30C5E">
        <w:rPr>
          <w:rFonts w:ascii="Arial" w:hAnsi="Arial" w:cs="Arial"/>
        </w:rPr>
        <w:t>topic.</w:t>
      </w:r>
    </w:p>
    <w:p w14:paraId="01891011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Reviews</w:t>
      </w:r>
    </w:p>
    <w:p w14:paraId="023A0BD6" w14:textId="77777777" w:rsidR="00E30C5E" w:rsidRPr="00E30C5E" w:rsidRDefault="00E30C5E" w:rsidP="00E30C5E">
      <w:pPr>
        <w:rPr>
          <w:rFonts w:ascii="Arial" w:hAnsi="Arial" w:cs="Arial"/>
        </w:rPr>
      </w:pPr>
      <w:r w:rsidRPr="00E30C5E">
        <w:rPr>
          <w:rFonts w:ascii="Arial" w:hAnsi="Arial" w:cs="Arial"/>
        </w:rPr>
        <w:t>When you review something, you check to see what:</w:t>
      </w:r>
    </w:p>
    <w:p w14:paraId="07E4B1F1" w14:textId="77777777" w:rsidR="00E30C5E" w:rsidRPr="00E30C5E" w:rsidRDefault="00E30C5E" w:rsidP="0065403E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E30C5E">
        <w:rPr>
          <w:rFonts w:ascii="Arial" w:hAnsi="Arial" w:cs="Arial"/>
        </w:rPr>
        <w:t>works well</w:t>
      </w:r>
    </w:p>
    <w:p w14:paraId="6B8B1511" w14:textId="77777777" w:rsidR="00E30C5E" w:rsidRPr="00E30C5E" w:rsidRDefault="00E30C5E" w:rsidP="0065403E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E30C5E">
        <w:rPr>
          <w:rFonts w:ascii="Arial" w:hAnsi="Arial" w:cs="Arial"/>
        </w:rPr>
        <w:t>can be better.</w:t>
      </w:r>
    </w:p>
    <w:p w14:paraId="51B42CAD" w14:textId="77777777" w:rsidR="00E30C5E" w:rsidRPr="00E30C5E" w:rsidRDefault="00E30C5E" w:rsidP="00E30C5E">
      <w:pPr>
        <w:rPr>
          <w:rStyle w:val="Strong"/>
          <w:rFonts w:ascii="Arial" w:hAnsi="Arial" w:cs="Arial"/>
        </w:rPr>
      </w:pPr>
      <w:r w:rsidRPr="00E30C5E">
        <w:rPr>
          <w:rStyle w:val="Strong"/>
          <w:rFonts w:ascii="Arial" w:hAnsi="Arial" w:cs="Arial"/>
        </w:rPr>
        <w:t>Terms of reference</w:t>
      </w:r>
    </w:p>
    <w:p w14:paraId="0822C131" w14:textId="77777777" w:rsidR="00E30C5E" w:rsidRPr="00E30C5E" w:rsidRDefault="00E30C5E" w:rsidP="00E30C5E">
      <w:pPr>
        <w:rPr>
          <w:rStyle w:val="Strong"/>
          <w:rFonts w:ascii="Arial" w:hAnsi="Arial" w:cs="Arial"/>
          <w:b w:val="0"/>
          <w:bCs w:val="0"/>
        </w:rPr>
      </w:pPr>
      <w:r w:rsidRPr="00E30C5E">
        <w:rPr>
          <w:rFonts w:ascii="Arial" w:hAnsi="Arial" w:cs="Arial"/>
        </w:rPr>
        <w:t xml:space="preserve">The </w:t>
      </w:r>
      <w:proofErr w:type="gramStart"/>
      <w:r w:rsidRPr="00E30C5E">
        <w:rPr>
          <w:rFonts w:ascii="Arial" w:hAnsi="Arial" w:cs="Arial"/>
        </w:rPr>
        <w:t>terms</w:t>
      </w:r>
      <w:proofErr w:type="gramEnd"/>
      <w:r w:rsidRPr="00E30C5E">
        <w:rPr>
          <w:rFonts w:ascii="Arial" w:hAnsi="Arial" w:cs="Arial"/>
        </w:rPr>
        <w:t xml:space="preserve"> of reference is a list of things the NDIA want to focus on.</w:t>
      </w:r>
    </w:p>
    <w:p w14:paraId="757DB64B" w14:textId="0A15AFEF" w:rsidR="00EC31C6" w:rsidRPr="00E30C5E" w:rsidRDefault="00E30C5E" w:rsidP="00D52155">
      <w:pPr>
        <w:spacing w:before="600"/>
        <w:rPr>
          <w:rFonts w:ascii="Arial" w:hAnsi="Arial" w:cs="Arial"/>
        </w:rPr>
      </w:pPr>
      <w:r w:rsidRPr="00E30C5E">
        <w:rPr>
          <w:rFonts w:ascii="Arial" w:hAnsi="Arial" w:cs="Arial"/>
          <w:sz w:val="24"/>
          <w:szCs w:val="24"/>
        </w:rPr>
        <w:t>The Information Access Group cre</w:t>
      </w:r>
      <w:r w:rsidRPr="00E30C5E">
        <w:rPr>
          <w:rStyle w:val="EndnoteTextChar"/>
          <w:rFonts w:ascii="Arial" w:hAnsi="Arial" w:cs="Arial"/>
        </w:rPr>
        <w:t>ated this Easy Read document</w:t>
      </w:r>
      <w:r w:rsidR="00D52155">
        <w:rPr>
          <w:rStyle w:val="EndnoteTextChar"/>
          <w:rFonts w:ascii="Arial" w:hAnsi="Arial" w:cs="Arial"/>
        </w:rPr>
        <w:t xml:space="preserve">. </w:t>
      </w:r>
      <w:r w:rsidR="00D52155">
        <w:rPr>
          <w:rStyle w:val="EndnoteTextChar"/>
          <w:rFonts w:ascii="Arial" w:hAnsi="Arial" w:cs="Arial"/>
        </w:rPr>
        <w:br/>
      </w:r>
      <w:r w:rsidRPr="00E30C5E">
        <w:rPr>
          <w:rFonts w:ascii="Arial" w:hAnsi="Arial" w:cs="Arial"/>
          <w:sz w:val="24"/>
          <w:szCs w:val="24"/>
        </w:rPr>
        <w:t>For any enquiries about the images, please visit</w:t>
      </w:r>
      <w:r w:rsidR="00D52155">
        <w:rPr>
          <w:rFonts w:ascii="Arial" w:hAnsi="Arial" w:cs="Arial"/>
          <w:sz w:val="24"/>
          <w:szCs w:val="24"/>
        </w:rPr>
        <w:br/>
      </w:r>
      <w:hyperlink r:id="rId13" w:history="1">
        <w:r w:rsidR="00D52155" w:rsidRPr="00EE22C8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E30C5E">
        <w:rPr>
          <w:rFonts w:ascii="Arial" w:hAnsi="Arial" w:cs="Arial"/>
          <w:sz w:val="24"/>
          <w:szCs w:val="24"/>
        </w:rPr>
        <w:t>. Quote job number 4773-B.</w:t>
      </w:r>
      <w:bookmarkEnd w:id="106"/>
      <w:bookmarkEnd w:id="107"/>
    </w:p>
    <w:sectPr w:rsidR="00EC31C6" w:rsidRPr="00E30C5E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000000" w:themeColor="text1"/>
      </w:rPr>
      <w:id w:val="-139580970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color w:val="000000" w:themeColor="text1"/>
          </w:rPr>
          <w:id w:val="760020390"/>
          <w:docPartObj>
            <w:docPartGallery w:val="Page Numbers (Top of Page)"/>
            <w:docPartUnique/>
          </w:docPartObj>
        </w:sdtPr>
        <w:sdtEndPr/>
        <w:sdtContent>
          <w:p w14:paraId="0AD33AB9" w14:textId="597C75F4" w:rsidR="00D52155" w:rsidRPr="00D52155" w:rsidRDefault="00D52155" w:rsidP="00D52155">
            <w:pPr>
              <w:pStyle w:val="Footer"/>
              <w:rPr>
                <w:rFonts w:ascii="Arial" w:hAnsi="Arial" w:cs="Arial"/>
                <w:color w:val="000000" w:themeColor="text1"/>
              </w:rPr>
            </w:pPr>
            <w:r w:rsidRPr="00D52155">
              <w:rPr>
                <w:rFonts w:ascii="Arial" w:hAnsi="Arial" w:cs="Arial"/>
                <w:color w:val="000000" w:themeColor="text1"/>
              </w:rPr>
              <w:t xml:space="preserve">Page 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/>
            </w:r>
            <w:r w:rsidRPr="00D52155">
              <w:rPr>
                <w:rFonts w:ascii="Arial" w:hAnsi="Arial" w:cs="Arial"/>
                <w:color w:val="000000" w:themeColor="text1"/>
              </w:rPr>
              <w:instrText xml:space="preserve"> PAGE </w:instrTex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separate"/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  <w:r w:rsidRPr="00D52155">
              <w:rPr>
                <w:rFonts w:ascii="Arial" w:hAnsi="Arial" w:cs="Arial"/>
                <w:color w:val="000000" w:themeColor="text1"/>
              </w:rPr>
              <w:t xml:space="preserve"> of 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/>
            </w:r>
            <w:r w:rsidRPr="00D52155">
              <w:rPr>
                <w:rFonts w:ascii="Arial" w:hAnsi="Arial" w:cs="Arial"/>
                <w:color w:val="000000" w:themeColor="text1"/>
              </w:rPr>
              <w:instrText xml:space="preserve"> NUMPAGES  </w:instrTex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separate"/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7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000000" w:themeColor="text1"/>
      </w:rPr>
      <w:id w:val="82994453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color w:val="000000" w:themeColor="text1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EF69E83" w14:textId="284C789D" w:rsidR="00D52155" w:rsidRPr="00D52155" w:rsidRDefault="00D52155">
            <w:pPr>
              <w:pStyle w:val="Footer"/>
              <w:rPr>
                <w:rFonts w:ascii="Arial" w:hAnsi="Arial" w:cs="Arial"/>
                <w:color w:val="000000" w:themeColor="text1"/>
              </w:rPr>
            </w:pPr>
            <w:r w:rsidRPr="00D52155">
              <w:rPr>
                <w:rFonts w:ascii="Arial" w:hAnsi="Arial" w:cs="Arial"/>
                <w:color w:val="000000" w:themeColor="text1"/>
              </w:rPr>
              <w:t xml:space="preserve">Page 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/>
            </w:r>
            <w:r w:rsidRPr="00D52155">
              <w:rPr>
                <w:rFonts w:ascii="Arial" w:hAnsi="Arial" w:cs="Arial"/>
                <w:color w:val="000000" w:themeColor="text1"/>
              </w:rPr>
              <w:instrText xml:space="preserve"> PAGE </w:instrTex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separate"/>
            </w:r>
            <w:r w:rsidRPr="00D52155">
              <w:rPr>
                <w:rFonts w:ascii="Arial" w:hAnsi="Arial" w:cs="Arial"/>
                <w:color w:val="000000" w:themeColor="text1"/>
              </w:rPr>
              <w:t>2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  <w:r w:rsidRPr="00D52155">
              <w:rPr>
                <w:rFonts w:ascii="Arial" w:hAnsi="Arial" w:cs="Arial"/>
                <w:color w:val="000000" w:themeColor="text1"/>
              </w:rPr>
              <w:t xml:space="preserve"> of 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/>
            </w:r>
            <w:r w:rsidRPr="00D52155">
              <w:rPr>
                <w:rFonts w:ascii="Arial" w:hAnsi="Arial" w:cs="Arial"/>
                <w:color w:val="000000" w:themeColor="text1"/>
              </w:rPr>
              <w:instrText xml:space="preserve"> NUMPAGES  </w:instrTex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separate"/>
            </w:r>
            <w:r w:rsidRPr="00D52155">
              <w:rPr>
                <w:rFonts w:ascii="Arial" w:hAnsi="Arial" w:cs="Arial"/>
                <w:color w:val="000000" w:themeColor="text1"/>
              </w:rPr>
              <w:t>2</w:t>
            </w:r>
            <w:r w:rsidRPr="00D52155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  <w:p w14:paraId="3195CAE1" w14:textId="5E198674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8E5E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39CF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E4BA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F236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82D4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FC2A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7CAB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C421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82D5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A4C7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E036C5"/>
    <w:multiLevelType w:val="hybridMultilevel"/>
    <w:tmpl w:val="BAEA3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647E38"/>
    <w:multiLevelType w:val="hybridMultilevel"/>
    <w:tmpl w:val="E446FF8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BC730D"/>
    <w:multiLevelType w:val="hybridMultilevel"/>
    <w:tmpl w:val="30EE74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25C32"/>
    <w:multiLevelType w:val="hybridMultilevel"/>
    <w:tmpl w:val="83BC4A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1C7AA5"/>
    <w:multiLevelType w:val="hybridMultilevel"/>
    <w:tmpl w:val="98404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35BE7275"/>
    <w:multiLevelType w:val="hybridMultilevel"/>
    <w:tmpl w:val="88BC0A7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4192C"/>
    <w:multiLevelType w:val="hybridMultilevel"/>
    <w:tmpl w:val="BB44C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13022"/>
    <w:multiLevelType w:val="hybridMultilevel"/>
    <w:tmpl w:val="8CD42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4A5AD3"/>
    <w:multiLevelType w:val="hybridMultilevel"/>
    <w:tmpl w:val="5516B4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C1E46"/>
    <w:multiLevelType w:val="hybridMultilevel"/>
    <w:tmpl w:val="50ECC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B849F9"/>
    <w:multiLevelType w:val="hybridMultilevel"/>
    <w:tmpl w:val="1A2680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62344"/>
    <w:multiLevelType w:val="hybridMultilevel"/>
    <w:tmpl w:val="04BAA7A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806CE3"/>
    <w:multiLevelType w:val="hybridMultilevel"/>
    <w:tmpl w:val="07E2BA3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E323BC"/>
    <w:multiLevelType w:val="hybridMultilevel"/>
    <w:tmpl w:val="571AE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76B80"/>
    <w:multiLevelType w:val="hybridMultilevel"/>
    <w:tmpl w:val="C980B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AD46D9"/>
    <w:multiLevelType w:val="hybridMultilevel"/>
    <w:tmpl w:val="CE7E6AC6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0879DB"/>
    <w:multiLevelType w:val="hybridMultilevel"/>
    <w:tmpl w:val="44D63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276E3"/>
    <w:multiLevelType w:val="hybridMultilevel"/>
    <w:tmpl w:val="89EC8D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25518"/>
    <w:multiLevelType w:val="hybridMultilevel"/>
    <w:tmpl w:val="A1860D2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15C4A"/>
    <w:multiLevelType w:val="hybridMultilevel"/>
    <w:tmpl w:val="77CC53E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8B6096"/>
    <w:multiLevelType w:val="hybridMultilevel"/>
    <w:tmpl w:val="69381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5"/>
  </w:num>
  <w:num w:numId="2" w16cid:durableId="1408454983">
    <w:abstractNumId w:val="26"/>
  </w:num>
  <w:num w:numId="3" w16cid:durableId="289166501">
    <w:abstractNumId w:val="29"/>
  </w:num>
  <w:num w:numId="4" w16cid:durableId="415251847">
    <w:abstractNumId w:val="16"/>
  </w:num>
  <w:num w:numId="5" w16cid:durableId="1722827786">
    <w:abstractNumId w:val="30"/>
  </w:num>
  <w:num w:numId="6" w16cid:durableId="1574968507">
    <w:abstractNumId w:val="23"/>
  </w:num>
  <w:num w:numId="7" w16cid:durableId="2069717292">
    <w:abstractNumId w:val="13"/>
  </w:num>
  <w:num w:numId="8" w16cid:durableId="1958295515">
    <w:abstractNumId w:val="17"/>
  </w:num>
  <w:num w:numId="9" w16cid:durableId="707804653">
    <w:abstractNumId w:val="9"/>
  </w:num>
  <w:num w:numId="10" w16cid:durableId="122621528">
    <w:abstractNumId w:val="7"/>
  </w:num>
  <w:num w:numId="11" w16cid:durableId="624392105">
    <w:abstractNumId w:val="6"/>
  </w:num>
  <w:num w:numId="12" w16cid:durableId="1871062262">
    <w:abstractNumId w:val="5"/>
  </w:num>
  <w:num w:numId="13" w16cid:durableId="291863815">
    <w:abstractNumId w:val="4"/>
  </w:num>
  <w:num w:numId="14" w16cid:durableId="1559784611">
    <w:abstractNumId w:val="8"/>
  </w:num>
  <w:num w:numId="15" w16cid:durableId="1305432357">
    <w:abstractNumId w:val="3"/>
  </w:num>
  <w:num w:numId="16" w16cid:durableId="1778332698">
    <w:abstractNumId w:val="2"/>
  </w:num>
  <w:num w:numId="17" w16cid:durableId="739521028">
    <w:abstractNumId w:val="1"/>
  </w:num>
  <w:num w:numId="18" w16cid:durableId="1298220858">
    <w:abstractNumId w:val="0"/>
  </w:num>
  <w:num w:numId="19" w16cid:durableId="1338968697">
    <w:abstractNumId w:val="25"/>
  </w:num>
  <w:num w:numId="20" w16cid:durableId="1366639378">
    <w:abstractNumId w:val="20"/>
  </w:num>
  <w:num w:numId="21" w16cid:durableId="1690909339">
    <w:abstractNumId w:val="31"/>
  </w:num>
  <w:num w:numId="22" w16cid:durableId="1995450445">
    <w:abstractNumId w:val="21"/>
  </w:num>
  <w:num w:numId="23" w16cid:durableId="1610626140">
    <w:abstractNumId w:val="24"/>
  </w:num>
  <w:num w:numId="24" w16cid:durableId="692221879">
    <w:abstractNumId w:val="28"/>
  </w:num>
  <w:num w:numId="25" w16cid:durableId="1883247630">
    <w:abstractNumId w:val="12"/>
  </w:num>
  <w:num w:numId="26" w16cid:durableId="325862095">
    <w:abstractNumId w:val="18"/>
  </w:num>
  <w:num w:numId="27" w16cid:durableId="1828353896">
    <w:abstractNumId w:val="10"/>
  </w:num>
  <w:num w:numId="28" w16cid:durableId="1032731163">
    <w:abstractNumId w:val="27"/>
  </w:num>
  <w:num w:numId="29" w16cid:durableId="105659573">
    <w:abstractNumId w:val="14"/>
  </w:num>
  <w:num w:numId="30" w16cid:durableId="1659840250">
    <w:abstractNumId w:val="11"/>
  </w:num>
  <w:num w:numId="31" w16cid:durableId="1481658301">
    <w:abstractNumId w:val="19"/>
  </w:num>
  <w:num w:numId="32" w16cid:durableId="526482910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7203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521"/>
    <w:rsid w:val="00056735"/>
    <w:rsid w:val="000569A2"/>
    <w:rsid w:val="00056D3F"/>
    <w:rsid w:val="00056EB9"/>
    <w:rsid w:val="00057092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0DF1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87578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29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147"/>
    <w:rsid w:val="000E203E"/>
    <w:rsid w:val="000E3DE9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019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113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662"/>
    <w:rsid w:val="002107E9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0D7"/>
    <w:rsid w:val="00244512"/>
    <w:rsid w:val="00244915"/>
    <w:rsid w:val="0024496D"/>
    <w:rsid w:val="00245055"/>
    <w:rsid w:val="00245425"/>
    <w:rsid w:val="00245958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DEF"/>
    <w:rsid w:val="00271ECB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94B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FF6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62"/>
    <w:rsid w:val="003830C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B69"/>
    <w:rsid w:val="00390979"/>
    <w:rsid w:val="00391176"/>
    <w:rsid w:val="00391816"/>
    <w:rsid w:val="00391ADB"/>
    <w:rsid w:val="00391DE8"/>
    <w:rsid w:val="00392562"/>
    <w:rsid w:val="0039266C"/>
    <w:rsid w:val="0039312B"/>
    <w:rsid w:val="003932E2"/>
    <w:rsid w:val="003955F4"/>
    <w:rsid w:val="0039574C"/>
    <w:rsid w:val="003962D0"/>
    <w:rsid w:val="00396B5A"/>
    <w:rsid w:val="00397314"/>
    <w:rsid w:val="00397682"/>
    <w:rsid w:val="003978EE"/>
    <w:rsid w:val="003A0025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2B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E4B"/>
    <w:rsid w:val="00422F20"/>
    <w:rsid w:val="00423159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1431"/>
    <w:rsid w:val="00441B81"/>
    <w:rsid w:val="00442838"/>
    <w:rsid w:val="004428D8"/>
    <w:rsid w:val="00442C08"/>
    <w:rsid w:val="00443C63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CDB"/>
    <w:rsid w:val="0046140A"/>
    <w:rsid w:val="00461B6A"/>
    <w:rsid w:val="00461EAC"/>
    <w:rsid w:val="00462395"/>
    <w:rsid w:val="00463323"/>
    <w:rsid w:val="0046428D"/>
    <w:rsid w:val="004643DF"/>
    <w:rsid w:val="0046447E"/>
    <w:rsid w:val="00464AC2"/>
    <w:rsid w:val="0046573B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1CE2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0229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1EC"/>
    <w:rsid w:val="0064398A"/>
    <w:rsid w:val="00644449"/>
    <w:rsid w:val="00644964"/>
    <w:rsid w:val="00644C39"/>
    <w:rsid w:val="00647623"/>
    <w:rsid w:val="006479D7"/>
    <w:rsid w:val="00650B9A"/>
    <w:rsid w:val="006513FB"/>
    <w:rsid w:val="0065143F"/>
    <w:rsid w:val="00651567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2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CBD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4F5"/>
    <w:rsid w:val="007413E6"/>
    <w:rsid w:val="007415E6"/>
    <w:rsid w:val="00741E92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59E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4DF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3988"/>
    <w:rsid w:val="00823C5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4BCC"/>
    <w:rsid w:val="00885714"/>
    <w:rsid w:val="00885F27"/>
    <w:rsid w:val="0088624E"/>
    <w:rsid w:val="00886974"/>
    <w:rsid w:val="00886CF8"/>
    <w:rsid w:val="008870F5"/>
    <w:rsid w:val="00887255"/>
    <w:rsid w:val="00891010"/>
    <w:rsid w:val="008911EA"/>
    <w:rsid w:val="00891440"/>
    <w:rsid w:val="008918D5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83E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3811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62C"/>
    <w:rsid w:val="009D6641"/>
    <w:rsid w:val="009D68AC"/>
    <w:rsid w:val="009D71AC"/>
    <w:rsid w:val="009D72DE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5B88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96"/>
    <w:rsid w:val="00B90EB8"/>
    <w:rsid w:val="00B91A90"/>
    <w:rsid w:val="00B91E4D"/>
    <w:rsid w:val="00B92A4F"/>
    <w:rsid w:val="00B92EA6"/>
    <w:rsid w:val="00B939C1"/>
    <w:rsid w:val="00B93A1B"/>
    <w:rsid w:val="00B948BC"/>
    <w:rsid w:val="00B94FCF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155"/>
    <w:rsid w:val="00D52764"/>
    <w:rsid w:val="00D54472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786"/>
    <w:rsid w:val="00DB1F42"/>
    <w:rsid w:val="00DB35E1"/>
    <w:rsid w:val="00DB3C1C"/>
    <w:rsid w:val="00DB3CAF"/>
    <w:rsid w:val="00DB4107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4AAD"/>
    <w:rsid w:val="00DE4F5E"/>
    <w:rsid w:val="00DE5020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DDB"/>
    <w:rsid w:val="00E25323"/>
    <w:rsid w:val="00E25720"/>
    <w:rsid w:val="00E26856"/>
    <w:rsid w:val="00E27B13"/>
    <w:rsid w:val="00E30C5E"/>
    <w:rsid w:val="00E30D14"/>
    <w:rsid w:val="00E310D5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4DFB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FCA"/>
    <w:rsid w:val="00EE0267"/>
    <w:rsid w:val="00EE06CB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451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1959"/>
    <w:rsid w:val="00FE1B72"/>
    <w:rsid w:val="00FE26E6"/>
    <w:rsid w:val="00FE29A3"/>
    <w:rsid w:val="00FE2A85"/>
    <w:rsid w:val="00FE2C6C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2033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86D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E30C5E"/>
    <w:pPr>
      <w:keepNext/>
      <w:keepLines/>
      <w:tabs>
        <w:tab w:val="left" w:pos="5655"/>
      </w:tabs>
      <w:outlineLvl w:val="1"/>
    </w:pPr>
    <w:rPr>
      <w:rFonts w:ascii="Arial" w:hAnsi="Arial"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30C5E"/>
    <w:pPr>
      <w:keepNext/>
      <w:spacing w:before="240"/>
      <w:outlineLvl w:val="2"/>
    </w:pPr>
    <w:rPr>
      <w:rFonts w:ascii="Arial" w:hAnsi="Arial"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E30C5E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E30C5E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0897"/>
    <w:pPr>
      <w:pBdr>
        <w:between w:val="single" w:sz="4" w:space="4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7641F4"/>
    <w:pPr>
      <w:numPr>
        <w:numId w:val="2"/>
      </w:numPr>
      <w:spacing w:before="240" w:after="240"/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641F4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29083ea2632f34a5f688ac9fd94728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6d739bce111ff9f9c578f0c4264dba5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EC6BE0-8527-44F1-96CC-23F691955185}"/>
</file>

<file path=customXml/itemProps3.xml><?xml version="1.0" encoding="utf-8"?>
<ds:datastoreItem xmlns:ds="http://schemas.openxmlformats.org/officeDocument/2006/customXml" ds:itemID="{63F3455D-3B69-4341-BBAC-D19B9AF5D7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6</Pages>
  <Words>1818</Words>
  <Characters>1036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215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, young people and families Reference Group. An Easy Read meeting bulletin.</dc:title>
  <dc:subject/>
  <dc:creator>Cassandra;The National Disability Insurance Agency</dc:creator>
  <cp:keywords/>
  <dc:description/>
  <cp:lastModifiedBy>Stephen Preston</cp:lastModifiedBy>
  <cp:revision>6</cp:revision>
  <cp:lastPrinted>2019-09-17T06:26:00Z</cp:lastPrinted>
  <dcterms:created xsi:type="dcterms:W3CDTF">2022-10-13T01:50:00Z</dcterms:created>
  <dcterms:modified xsi:type="dcterms:W3CDTF">2022-10-13T05:41:00Z</dcterms:modified>
</cp:coreProperties>
</file>